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1A9E14" w14:textId="343279BA" w:rsidR="00D83E50" w:rsidRPr="00A56419" w:rsidRDefault="00D83E50" w:rsidP="00D83E50">
      <w:pPr>
        <w:jc w:val="center"/>
        <w:rPr>
          <w:rFonts w:asciiTheme="minorHAnsi" w:hAnsiTheme="minorHAnsi" w:cstheme="minorHAnsi"/>
          <w:b/>
          <w:sz w:val="28"/>
        </w:rPr>
      </w:pPr>
      <w:r w:rsidRPr="00A56419">
        <w:rPr>
          <w:rFonts w:asciiTheme="minorHAnsi" w:hAnsiTheme="minorHAnsi" w:cstheme="minorHAnsi"/>
          <w:b/>
          <w:sz w:val="28"/>
        </w:rPr>
        <w:t xml:space="preserve">FHB </w:t>
      </w:r>
      <w:r w:rsidR="003861D6" w:rsidRPr="00A56419">
        <w:rPr>
          <w:rFonts w:asciiTheme="minorHAnsi" w:hAnsiTheme="minorHAnsi" w:cstheme="minorHAnsi"/>
          <w:b/>
          <w:sz w:val="28"/>
        </w:rPr>
        <w:t>Pre-</w:t>
      </w:r>
      <w:r w:rsidRPr="00A56419">
        <w:rPr>
          <w:rFonts w:asciiTheme="minorHAnsi" w:hAnsiTheme="minorHAnsi" w:cstheme="minorHAnsi"/>
          <w:b/>
          <w:sz w:val="28"/>
        </w:rPr>
        <w:t>Breeding</w:t>
      </w:r>
      <w:r w:rsidR="003861D6" w:rsidRPr="00A56419">
        <w:rPr>
          <w:rFonts w:asciiTheme="minorHAnsi" w:hAnsiTheme="minorHAnsi" w:cstheme="minorHAnsi"/>
          <w:b/>
          <w:sz w:val="28"/>
        </w:rPr>
        <w:t>/Germplasm Development</w:t>
      </w:r>
      <w:r w:rsidRPr="00A56419">
        <w:rPr>
          <w:rFonts w:asciiTheme="minorHAnsi" w:hAnsiTheme="minorHAnsi" w:cstheme="minorHAnsi"/>
          <w:b/>
          <w:sz w:val="28"/>
        </w:rPr>
        <w:t xml:space="preserve"> Program Summary Form</w:t>
      </w:r>
    </w:p>
    <w:p w14:paraId="1C2F422E" w14:textId="77777777" w:rsidR="00D83E50" w:rsidRPr="00A56419" w:rsidRDefault="00D83E50" w:rsidP="00D83E50">
      <w:pPr>
        <w:rPr>
          <w:rFonts w:asciiTheme="minorHAnsi" w:hAnsiTheme="minorHAnsi"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8275"/>
      </w:tblGrid>
      <w:tr w:rsidR="00D33B99" w:rsidRPr="00D33B99" w14:paraId="112D3CC8" w14:textId="77777777" w:rsidTr="00D33B99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38CA0" w14:textId="77777777" w:rsidR="00D33B99" w:rsidRPr="00D33B99" w:rsidRDefault="00D33B99" w:rsidP="00D33B99">
            <w:pPr>
              <w:rPr>
                <w:rFonts w:asciiTheme="minorHAnsi" w:hAnsiTheme="minorHAnsi" w:cstheme="minorHAnsi"/>
                <w:b/>
              </w:rPr>
            </w:pPr>
            <w:r w:rsidRPr="00D33B99">
              <w:rPr>
                <w:rFonts w:asciiTheme="minorHAnsi" w:hAnsiTheme="minorHAnsi" w:cstheme="minorHAnsi"/>
                <w:b/>
              </w:rPr>
              <w:t>Name</w:t>
            </w:r>
            <w:r w:rsidRPr="00D33B99">
              <w:rPr>
                <w:rFonts w:asciiTheme="minorHAnsi" w:hAnsiTheme="minorHAnsi" w:cstheme="minorHAnsi"/>
                <w:b/>
                <w:bCs/>
              </w:rPr>
              <w:t>:</w:t>
            </w:r>
          </w:p>
        </w:tc>
        <w:tc>
          <w:tcPr>
            <w:tcW w:w="8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6919F" w14:textId="77777777" w:rsidR="00D33B99" w:rsidRPr="00D33B99" w:rsidRDefault="00D33B99" w:rsidP="00D33B99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D33B99" w:rsidRPr="00D33B99" w14:paraId="60DADC0E" w14:textId="77777777" w:rsidTr="00D33B99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18B18" w14:textId="77777777" w:rsidR="00D33B99" w:rsidRPr="00D33B99" w:rsidRDefault="00D33B99" w:rsidP="00D33B99">
            <w:pPr>
              <w:rPr>
                <w:rFonts w:asciiTheme="minorHAnsi" w:hAnsiTheme="minorHAnsi" w:cstheme="minorHAnsi"/>
                <w:b/>
              </w:rPr>
            </w:pPr>
            <w:r w:rsidRPr="00D33B99">
              <w:rPr>
                <w:rFonts w:asciiTheme="minorHAnsi" w:hAnsiTheme="minorHAnsi" w:cstheme="minorHAnsi"/>
                <w:b/>
              </w:rPr>
              <w:t>Institution</w:t>
            </w:r>
            <w:r w:rsidRPr="00D33B99">
              <w:rPr>
                <w:rFonts w:asciiTheme="minorHAnsi" w:hAnsiTheme="minorHAnsi" w:cstheme="minorHAnsi"/>
                <w:b/>
                <w:bCs/>
              </w:rPr>
              <w:t xml:space="preserve">: </w:t>
            </w:r>
          </w:p>
        </w:tc>
        <w:tc>
          <w:tcPr>
            <w:tcW w:w="8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1CCCD" w14:textId="77777777" w:rsidR="00D33B99" w:rsidRPr="00D33B99" w:rsidRDefault="00D33B99" w:rsidP="00D33B99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D33B99" w:rsidRPr="00D33B99" w14:paraId="53319BE5" w14:textId="77777777" w:rsidTr="00D33B99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8E5D1" w14:textId="77777777" w:rsidR="00D33B99" w:rsidRPr="00D33B99" w:rsidRDefault="00D33B99" w:rsidP="00D33B99">
            <w:pPr>
              <w:rPr>
                <w:rFonts w:asciiTheme="minorHAnsi" w:hAnsiTheme="minorHAnsi" w:cstheme="minorHAnsi"/>
                <w:b/>
              </w:rPr>
            </w:pPr>
            <w:r w:rsidRPr="00D33B99">
              <w:rPr>
                <w:rFonts w:asciiTheme="minorHAnsi" w:hAnsiTheme="minorHAnsi" w:cstheme="minorHAnsi"/>
                <w:b/>
              </w:rPr>
              <w:t>Date:</w:t>
            </w:r>
          </w:p>
        </w:tc>
        <w:tc>
          <w:tcPr>
            <w:tcW w:w="8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56FDE" w14:textId="77777777" w:rsidR="00D33B99" w:rsidRPr="00D33B99" w:rsidRDefault="00D33B99" w:rsidP="00D33B99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14:paraId="1DEFFD98" w14:textId="77777777" w:rsidR="00243F2B" w:rsidRPr="00A56419" w:rsidRDefault="00243F2B" w:rsidP="00D83E50">
      <w:pPr>
        <w:rPr>
          <w:rFonts w:asciiTheme="minorHAnsi" w:hAnsiTheme="minorHAnsi" w:cstheme="minorHAnsi"/>
          <w:b/>
        </w:rPr>
      </w:pPr>
    </w:p>
    <w:p w14:paraId="2DED2EDF" w14:textId="77777777" w:rsidR="00D83E50" w:rsidRPr="00A56419" w:rsidRDefault="00D83E50" w:rsidP="000664F9">
      <w:pPr>
        <w:rPr>
          <w:rFonts w:asciiTheme="minorHAnsi" w:hAnsiTheme="minorHAnsi" w:cstheme="minorHAnsi"/>
        </w:rPr>
      </w:pPr>
    </w:p>
    <w:p w14:paraId="530FE837" w14:textId="48FB6B74" w:rsidR="001264B5" w:rsidRPr="00A56419" w:rsidRDefault="001264B5" w:rsidP="008568F7">
      <w:pPr>
        <w:ind w:left="360" w:hanging="36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1</w:t>
      </w:r>
      <w:r w:rsidR="00291A3A" w:rsidRPr="00A56419">
        <w:rPr>
          <w:rFonts w:asciiTheme="minorHAnsi" w:hAnsiTheme="minorHAnsi" w:cstheme="minorHAnsi"/>
          <w:b/>
        </w:rPr>
        <w:t>.</w:t>
      </w:r>
      <w:r w:rsidRPr="00A56419">
        <w:rPr>
          <w:rFonts w:asciiTheme="minorHAnsi" w:hAnsiTheme="minorHAnsi" w:cstheme="minorHAnsi"/>
          <w:b/>
        </w:rPr>
        <w:t xml:space="preserve"> </w:t>
      </w:r>
      <w:r w:rsidRPr="00A56419">
        <w:rPr>
          <w:rFonts w:asciiTheme="minorHAnsi" w:hAnsiTheme="minorHAnsi" w:cstheme="minorHAnsi"/>
        </w:rPr>
        <w:t xml:space="preserve"> </w:t>
      </w:r>
      <w:r w:rsidR="008568F7">
        <w:rPr>
          <w:rFonts w:asciiTheme="minorHAnsi" w:hAnsiTheme="minorHAnsi" w:cstheme="minorHAnsi"/>
        </w:rPr>
        <w:tab/>
      </w:r>
      <w:r w:rsidRPr="00A56419">
        <w:rPr>
          <w:rFonts w:asciiTheme="minorHAnsi" w:hAnsiTheme="minorHAnsi" w:cstheme="minorHAnsi"/>
        </w:rPr>
        <w:t>FHB-related Crosses</w:t>
      </w:r>
      <w:r w:rsidR="00A802E0" w:rsidRPr="00A56419">
        <w:rPr>
          <w:rStyle w:val="FootnoteReference"/>
          <w:rFonts w:asciiTheme="minorHAnsi" w:hAnsiTheme="minorHAnsi" w:cstheme="minorHAnsi"/>
        </w:rPr>
        <w:footnoteReference w:customMarkFollows="1" w:id="1"/>
        <w:t>*</w:t>
      </w:r>
    </w:p>
    <w:p w14:paraId="2149C9DC" w14:textId="40EB2997" w:rsidR="00D266C9" w:rsidRDefault="00F0624A" w:rsidP="008568F7">
      <w:pPr>
        <w:tabs>
          <w:tab w:val="right" w:leader="underscore" w:pos="9720"/>
        </w:tabs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1264B5" w:rsidRPr="00A56419">
        <w:rPr>
          <w:rFonts w:asciiTheme="minorHAnsi" w:hAnsiTheme="minorHAnsi" w:cstheme="minorHAnsi"/>
        </w:rPr>
        <w:t xml:space="preserve">What % </w:t>
      </w:r>
      <w:r w:rsidR="00042BA4" w:rsidRPr="00A56419">
        <w:rPr>
          <w:rFonts w:asciiTheme="minorHAnsi" w:hAnsiTheme="minorHAnsi" w:cstheme="minorHAnsi"/>
        </w:rPr>
        <w:t>your program is dedicated to improving FHB resistance</w:t>
      </w:r>
      <w:r w:rsidR="001264B5" w:rsidRPr="00A56419">
        <w:rPr>
          <w:rFonts w:asciiTheme="minorHAnsi" w:hAnsiTheme="minorHAnsi" w:cstheme="minorHAnsi"/>
        </w:rPr>
        <w:t xml:space="preserve">?  </w:t>
      </w:r>
    </w:p>
    <w:p w14:paraId="18A74D91" w14:textId="77777777" w:rsidR="004D5237" w:rsidRPr="00A56419" w:rsidRDefault="004D5237" w:rsidP="008568F7">
      <w:pPr>
        <w:tabs>
          <w:tab w:val="right" w:leader="underscore" w:pos="9720"/>
        </w:tabs>
        <w:ind w:left="360" w:hanging="360"/>
        <w:rPr>
          <w:rFonts w:asciiTheme="minorHAnsi" w:hAnsiTheme="minorHAnsi" w:cstheme="minorHAnsi"/>
        </w:rPr>
      </w:pPr>
    </w:p>
    <w:p w14:paraId="26D1C022" w14:textId="2D2D96B5" w:rsidR="00D266C9" w:rsidRPr="00A56419" w:rsidRDefault="00F40061" w:rsidP="008568F7">
      <w:pPr>
        <w:ind w:left="360" w:hanging="36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2</w:t>
      </w:r>
      <w:r w:rsidR="00D266C9" w:rsidRPr="00A56419">
        <w:rPr>
          <w:rFonts w:asciiTheme="minorHAnsi" w:hAnsiTheme="minorHAnsi" w:cstheme="minorHAnsi"/>
          <w:b/>
        </w:rPr>
        <w:t>.</w:t>
      </w:r>
      <w:r w:rsidR="00D266C9" w:rsidRPr="00A56419">
        <w:rPr>
          <w:rFonts w:asciiTheme="minorHAnsi" w:hAnsiTheme="minorHAnsi" w:cstheme="minorHAnsi"/>
        </w:rPr>
        <w:t xml:space="preserve"> </w:t>
      </w:r>
      <w:r w:rsidR="00AF244A" w:rsidRPr="00A56419">
        <w:rPr>
          <w:rFonts w:asciiTheme="minorHAnsi" w:hAnsiTheme="minorHAnsi" w:cstheme="minorHAnsi"/>
        </w:rPr>
        <w:t xml:space="preserve"> </w:t>
      </w:r>
      <w:r w:rsidR="008568F7">
        <w:rPr>
          <w:rFonts w:asciiTheme="minorHAnsi" w:hAnsiTheme="minorHAnsi" w:cstheme="minorHAnsi"/>
        </w:rPr>
        <w:tab/>
      </w:r>
      <w:r w:rsidR="00D266C9" w:rsidRPr="00A56419">
        <w:rPr>
          <w:rFonts w:asciiTheme="minorHAnsi" w:hAnsiTheme="minorHAnsi" w:cstheme="minorHAnsi"/>
        </w:rPr>
        <w:t>List the FHB resistant sources (</w:t>
      </w:r>
      <w:r w:rsidR="00775631" w:rsidRPr="00A56419">
        <w:rPr>
          <w:rFonts w:asciiTheme="minorHAnsi" w:hAnsiTheme="minorHAnsi" w:cstheme="minorHAnsi"/>
        </w:rPr>
        <w:t xml:space="preserve">individual lines used as </w:t>
      </w:r>
      <w:r w:rsidR="00D266C9" w:rsidRPr="00A56419">
        <w:rPr>
          <w:rFonts w:asciiTheme="minorHAnsi" w:hAnsiTheme="minorHAnsi" w:cstheme="minorHAnsi"/>
        </w:rPr>
        <w:t>parents</w:t>
      </w:r>
      <w:r w:rsidR="00775631" w:rsidRPr="00A56419">
        <w:rPr>
          <w:rFonts w:asciiTheme="minorHAnsi" w:hAnsiTheme="minorHAnsi" w:cstheme="minorHAnsi"/>
        </w:rPr>
        <w:t xml:space="preserve"> or categories such as Chinese,</w:t>
      </w:r>
      <w:r w:rsidR="008568F7">
        <w:rPr>
          <w:rFonts w:asciiTheme="minorHAnsi" w:hAnsiTheme="minorHAnsi" w:cstheme="minorHAnsi"/>
        </w:rPr>
        <w:t xml:space="preserve"> </w:t>
      </w:r>
      <w:r w:rsidR="00775631" w:rsidRPr="00A56419">
        <w:rPr>
          <w:rFonts w:asciiTheme="minorHAnsi" w:hAnsiTheme="minorHAnsi" w:cstheme="minorHAnsi"/>
        </w:rPr>
        <w:t>European, Brazilian, native, etc.</w:t>
      </w:r>
      <w:r w:rsidR="00D266C9" w:rsidRPr="00A56419">
        <w:rPr>
          <w:rFonts w:asciiTheme="minorHAnsi" w:hAnsiTheme="minorHAnsi" w:cstheme="minorHAnsi"/>
        </w:rPr>
        <w:t>) used in your</w:t>
      </w:r>
      <w:r w:rsidR="003861D6" w:rsidRPr="00A56419">
        <w:rPr>
          <w:rFonts w:asciiTheme="minorHAnsi" w:hAnsiTheme="minorHAnsi" w:cstheme="minorHAnsi"/>
        </w:rPr>
        <w:t xml:space="preserve"> germplasm development </w:t>
      </w:r>
      <w:r w:rsidR="00D266C9" w:rsidRPr="00A56419">
        <w:rPr>
          <w:rFonts w:asciiTheme="minorHAnsi" w:hAnsiTheme="minorHAnsi" w:cstheme="minorHAnsi"/>
        </w:rPr>
        <w:t xml:space="preserve">program. </w:t>
      </w:r>
    </w:p>
    <w:p w14:paraId="59FBDAC3" w14:textId="2D4F57D8" w:rsidR="00F0624A" w:rsidRDefault="00F0624A" w:rsidP="008568F7">
      <w:pPr>
        <w:tabs>
          <w:tab w:val="right" w:leader="underscore" w:pos="9720"/>
        </w:tabs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57E9B350" w14:textId="77777777" w:rsidR="004D5237" w:rsidRPr="001B0C76" w:rsidRDefault="004D5237" w:rsidP="008568F7">
      <w:pPr>
        <w:tabs>
          <w:tab w:val="right" w:leader="underscore" w:pos="9720"/>
        </w:tabs>
        <w:ind w:left="360" w:hanging="360"/>
        <w:rPr>
          <w:rFonts w:asciiTheme="minorHAnsi" w:hAnsiTheme="minorHAnsi" w:cstheme="minorHAnsi"/>
        </w:rPr>
      </w:pPr>
    </w:p>
    <w:p w14:paraId="4AC1282C" w14:textId="77777777" w:rsidR="00A802E0" w:rsidRPr="00A56419" w:rsidRDefault="00A802E0" w:rsidP="008568F7">
      <w:pPr>
        <w:ind w:left="360" w:hanging="360"/>
        <w:rPr>
          <w:rFonts w:asciiTheme="minorHAnsi" w:hAnsiTheme="minorHAnsi" w:cstheme="minorHAnsi"/>
        </w:rPr>
      </w:pPr>
    </w:p>
    <w:p w14:paraId="0B49852D" w14:textId="705628D7" w:rsidR="00F07914" w:rsidRDefault="00095E42" w:rsidP="008568F7">
      <w:pPr>
        <w:ind w:left="360" w:hanging="360"/>
        <w:rPr>
          <w:rFonts w:asciiTheme="minorHAnsi" w:hAnsiTheme="minorHAnsi" w:cstheme="minorHAnsi"/>
          <w:color w:val="000000" w:themeColor="text1"/>
        </w:rPr>
      </w:pPr>
      <w:r w:rsidRPr="005963AC">
        <w:rPr>
          <w:rFonts w:asciiTheme="minorHAnsi" w:hAnsiTheme="minorHAnsi" w:cstheme="minorHAnsi"/>
          <w:b/>
        </w:rPr>
        <w:t>3</w:t>
      </w:r>
      <w:r w:rsidRPr="005963AC">
        <w:rPr>
          <w:rFonts w:asciiTheme="minorHAnsi" w:hAnsiTheme="minorHAnsi" w:cstheme="minorHAnsi"/>
        </w:rPr>
        <w:t>.</w:t>
      </w:r>
      <w:r w:rsidR="00AF244A" w:rsidRPr="005963AC">
        <w:rPr>
          <w:rFonts w:asciiTheme="minorHAnsi" w:hAnsiTheme="minorHAnsi" w:cstheme="minorHAnsi"/>
        </w:rPr>
        <w:t xml:space="preserve"> </w:t>
      </w:r>
      <w:r w:rsidRPr="005963AC">
        <w:rPr>
          <w:rFonts w:asciiTheme="minorHAnsi" w:hAnsiTheme="minorHAnsi" w:cstheme="minorHAnsi"/>
        </w:rPr>
        <w:t xml:space="preserve"> </w:t>
      </w:r>
      <w:r w:rsidR="008568F7">
        <w:rPr>
          <w:rFonts w:asciiTheme="minorHAnsi" w:hAnsiTheme="minorHAnsi" w:cstheme="minorHAnsi"/>
        </w:rPr>
        <w:tab/>
      </w:r>
      <w:r w:rsidR="00F07914" w:rsidRPr="005963AC">
        <w:rPr>
          <w:rFonts w:asciiTheme="minorHAnsi" w:hAnsiTheme="minorHAnsi" w:cstheme="minorHAnsi"/>
        </w:rPr>
        <w:t xml:space="preserve">Please list </w:t>
      </w:r>
      <w:r w:rsidR="00F07914" w:rsidRPr="005963AC">
        <w:rPr>
          <w:rFonts w:asciiTheme="minorHAnsi" w:hAnsiTheme="minorHAnsi" w:cstheme="minorHAnsi"/>
          <w:color w:val="000000" w:themeColor="text1"/>
        </w:rPr>
        <w:t>the pre-breeding tools that are being used in your project (e.g. speed breeding, double haploid production</w:t>
      </w:r>
      <w:r w:rsidR="00665380" w:rsidRPr="005963AC">
        <w:rPr>
          <w:rFonts w:asciiTheme="minorHAnsi" w:hAnsiTheme="minorHAnsi" w:cstheme="minorHAnsi"/>
          <w:color w:val="000000" w:themeColor="text1"/>
        </w:rPr>
        <w:t>, genomic selection</w:t>
      </w:r>
      <w:r w:rsidR="00F07914" w:rsidRPr="005963AC">
        <w:rPr>
          <w:rFonts w:asciiTheme="minorHAnsi" w:hAnsiTheme="minorHAnsi" w:cstheme="minorHAnsi"/>
          <w:color w:val="000000" w:themeColor="text1"/>
        </w:rPr>
        <w:t>).</w:t>
      </w:r>
    </w:p>
    <w:p w14:paraId="7F4344C4" w14:textId="77777777" w:rsidR="00F07914" w:rsidRPr="00756067" w:rsidRDefault="00F07914" w:rsidP="008568F7">
      <w:pPr>
        <w:ind w:left="360" w:hanging="360"/>
        <w:rPr>
          <w:rFonts w:asciiTheme="minorHAnsi" w:hAnsiTheme="minorHAnsi" w:cstheme="minorHAnsi"/>
        </w:rPr>
      </w:pPr>
    </w:p>
    <w:p w14:paraId="47E3A146" w14:textId="1E86C79D" w:rsidR="00F07914" w:rsidRDefault="00F07914" w:rsidP="008568F7">
      <w:pPr>
        <w:ind w:left="360" w:hanging="360"/>
        <w:rPr>
          <w:rFonts w:asciiTheme="minorHAnsi" w:hAnsiTheme="minorHAnsi" w:cstheme="minorHAnsi"/>
        </w:rPr>
      </w:pPr>
    </w:p>
    <w:p w14:paraId="06B93C43" w14:textId="77777777" w:rsidR="00F07914" w:rsidRDefault="00F07914" w:rsidP="008568F7">
      <w:pPr>
        <w:ind w:left="360" w:hanging="360"/>
        <w:rPr>
          <w:rFonts w:asciiTheme="minorHAnsi" w:hAnsiTheme="minorHAnsi" w:cstheme="minorHAnsi"/>
        </w:rPr>
      </w:pPr>
    </w:p>
    <w:p w14:paraId="723FC6C7" w14:textId="51115811" w:rsidR="005963AC" w:rsidRPr="00A41692" w:rsidRDefault="00F07914" w:rsidP="008568F7">
      <w:pPr>
        <w:ind w:left="360" w:right="-180" w:hanging="360"/>
        <w:rPr>
          <w:rFonts w:asciiTheme="minorHAnsi" w:hAnsiTheme="minorHAnsi" w:cstheme="minorHAnsi"/>
          <w:strike/>
        </w:rPr>
      </w:pPr>
      <w:r w:rsidRPr="00F07914">
        <w:rPr>
          <w:rFonts w:asciiTheme="minorHAnsi" w:hAnsiTheme="minorHAnsi" w:cstheme="minorHAnsi"/>
          <w:b/>
          <w:bCs/>
        </w:rPr>
        <w:t>4.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ab/>
      </w:r>
      <w:r w:rsidR="00095E42" w:rsidRPr="00A56419">
        <w:rPr>
          <w:rFonts w:asciiTheme="minorHAnsi" w:hAnsiTheme="minorHAnsi" w:cstheme="minorHAnsi"/>
        </w:rPr>
        <w:t xml:space="preserve">For each FHB nursery you </w:t>
      </w:r>
      <w:r w:rsidR="00C82ED4" w:rsidRPr="00A56419">
        <w:rPr>
          <w:rFonts w:asciiTheme="minorHAnsi" w:hAnsiTheme="minorHAnsi" w:cstheme="minorHAnsi"/>
        </w:rPr>
        <w:t xml:space="preserve">participate in, </w:t>
      </w:r>
      <w:r w:rsidR="00095E42" w:rsidRPr="00A56419">
        <w:rPr>
          <w:rFonts w:asciiTheme="minorHAnsi" w:hAnsiTheme="minorHAnsi" w:cstheme="minorHAnsi"/>
        </w:rPr>
        <w:t>please indicate the following:</w:t>
      </w:r>
      <w:r w:rsidR="00A802E0" w:rsidRPr="00A56419">
        <w:rPr>
          <w:rFonts w:asciiTheme="minorHAnsi" w:hAnsiTheme="minorHAnsi" w:cstheme="minorHAnsi"/>
        </w:rPr>
        <w:t xml:space="preserve"> </w:t>
      </w:r>
      <w:r w:rsidR="008568F7">
        <w:rPr>
          <w:rFonts w:asciiTheme="minorHAnsi" w:hAnsiTheme="minorHAnsi" w:cstheme="minorHAnsi"/>
        </w:rPr>
        <w:t>Location;</w:t>
      </w:r>
      <w:r w:rsidR="00A802E0" w:rsidRPr="00A56419">
        <w:rPr>
          <w:rFonts w:asciiTheme="minorHAnsi" w:hAnsiTheme="minorHAnsi" w:cstheme="minorHAnsi"/>
        </w:rPr>
        <w:t xml:space="preserve"> </w:t>
      </w:r>
      <w:r w:rsidR="005963AC" w:rsidRPr="001B0C76">
        <w:rPr>
          <w:rFonts w:asciiTheme="minorHAnsi" w:hAnsiTheme="minorHAnsi" w:cstheme="minorHAnsi"/>
        </w:rPr>
        <w:t>total number of plots at the location</w:t>
      </w:r>
      <w:r w:rsidR="005963AC">
        <w:rPr>
          <w:rFonts w:asciiTheme="minorHAnsi" w:hAnsiTheme="minorHAnsi" w:cstheme="minorHAnsi"/>
        </w:rPr>
        <w:t xml:space="preserve"> designated by </w:t>
      </w:r>
      <w:r w:rsidR="005963AC" w:rsidRPr="003639A2">
        <w:rPr>
          <w:rFonts w:asciiTheme="minorHAnsi" w:hAnsiTheme="minorHAnsi" w:cstheme="minorHAnsi"/>
        </w:rPr>
        <w:t>A) the # of rows in the nursery allocated to breeding materials developed by your program for the purposes of variety development</w:t>
      </w:r>
      <w:r w:rsidR="005963AC">
        <w:rPr>
          <w:rFonts w:asciiTheme="minorHAnsi" w:hAnsiTheme="minorHAnsi" w:cstheme="minorHAnsi"/>
        </w:rPr>
        <w:t>,</w:t>
      </w:r>
      <w:r w:rsidR="005963AC" w:rsidRPr="003639A2">
        <w:rPr>
          <w:rFonts w:asciiTheme="minorHAnsi" w:hAnsiTheme="minorHAnsi" w:cstheme="minorHAnsi"/>
        </w:rPr>
        <w:t xml:space="preserve"> B) the # of rows in the nursery allocated to cooperative testing for breeding purposes, C) # number of rows allocated to official state variety testing </w:t>
      </w:r>
      <w:r w:rsidR="005963AC">
        <w:rPr>
          <w:rFonts w:asciiTheme="minorHAnsi" w:hAnsiTheme="minorHAnsi" w:cstheme="minorHAnsi"/>
        </w:rPr>
        <w:t xml:space="preserve">and </w:t>
      </w:r>
      <w:r w:rsidR="005963AC" w:rsidRPr="003639A2">
        <w:rPr>
          <w:rFonts w:asciiTheme="minorHAnsi" w:hAnsiTheme="minorHAnsi" w:cstheme="minorHAnsi"/>
        </w:rPr>
        <w:t>D) # of rows for other purposes</w:t>
      </w:r>
      <w:r w:rsidR="005963AC">
        <w:rPr>
          <w:rFonts w:asciiTheme="minorHAnsi" w:hAnsiTheme="minorHAnsi" w:cstheme="minorHAnsi"/>
        </w:rPr>
        <w:t>;</w:t>
      </w:r>
      <w:r w:rsidR="005963AC" w:rsidRPr="001B0C76">
        <w:rPr>
          <w:rFonts w:asciiTheme="minorHAnsi" w:hAnsiTheme="minorHAnsi" w:cstheme="minorHAnsi"/>
        </w:rPr>
        <w:t xml:space="preserve"> mist irrigated (yes/no), inoculation method (grain spawn, spray, none), </w:t>
      </w:r>
      <w:r w:rsidR="005963AC">
        <w:rPr>
          <w:rFonts w:asciiTheme="minorHAnsi" w:hAnsiTheme="minorHAnsi" w:cstheme="minorHAnsi"/>
        </w:rPr>
        <w:t xml:space="preserve">and indicate what check varieties you use and their response class to FHB. </w:t>
      </w:r>
    </w:p>
    <w:p w14:paraId="7A3E0DC9" w14:textId="13B9C452" w:rsidR="00095E42" w:rsidRPr="00A56419" w:rsidRDefault="00095E42" w:rsidP="005963AC">
      <w:pPr>
        <w:ind w:left="540" w:hanging="54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</w:rPr>
        <w:t xml:space="preserve">      </w:t>
      </w:r>
      <w:r w:rsidRPr="00A56419">
        <w:rPr>
          <w:rFonts w:asciiTheme="minorHAnsi" w:hAnsiTheme="minorHAnsi" w:cstheme="minorHAnsi"/>
        </w:rPr>
        <w:tab/>
        <w:t xml:space="preserve"> 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7"/>
        <w:gridCol w:w="353"/>
        <w:gridCol w:w="1710"/>
        <w:gridCol w:w="1080"/>
        <w:gridCol w:w="1980"/>
        <w:gridCol w:w="1980"/>
      </w:tblGrid>
      <w:tr w:rsidR="005963AC" w:rsidRPr="00E8335C" w14:paraId="48FB4135" w14:textId="77777777" w:rsidTr="00D942AB">
        <w:trPr>
          <w:jc w:val="center"/>
        </w:trPr>
        <w:tc>
          <w:tcPr>
            <w:tcW w:w="1987" w:type="dxa"/>
            <w:vAlign w:val="bottom"/>
          </w:tcPr>
          <w:p w14:paraId="34CC66C8" w14:textId="77777777" w:rsidR="005963AC" w:rsidRPr="00687041" w:rsidRDefault="005963AC" w:rsidP="00D942AB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87041">
              <w:rPr>
                <w:rFonts w:asciiTheme="minorHAnsi" w:hAnsiTheme="minorHAnsi" w:cstheme="minorHAnsi"/>
                <w:b/>
                <w:sz w:val="20"/>
                <w:szCs w:val="20"/>
              </w:rPr>
              <w:t>Location</w:t>
            </w:r>
          </w:p>
        </w:tc>
        <w:tc>
          <w:tcPr>
            <w:tcW w:w="2063" w:type="dxa"/>
            <w:gridSpan w:val="2"/>
            <w:vAlign w:val="bottom"/>
          </w:tcPr>
          <w:p w14:paraId="208FD7BB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87041">
              <w:rPr>
                <w:rFonts w:asciiTheme="minorHAnsi" w:hAnsiTheme="minorHAnsi" w:cstheme="minorHAnsi"/>
                <w:b/>
                <w:sz w:val="20"/>
                <w:szCs w:val="20"/>
              </w:rPr>
              <w:t># of Plots</w:t>
            </w:r>
          </w:p>
        </w:tc>
        <w:tc>
          <w:tcPr>
            <w:tcW w:w="1080" w:type="dxa"/>
            <w:vAlign w:val="bottom"/>
          </w:tcPr>
          <w:p w14:paraId="4953E8F0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87041">
              <w:rPr>
                <w:rFonts w:asciiTheme="minorHAnsi" w:hAnsiTheme="minorHAnsi" w:cstheme="minorHAnsi"/>
                <w:b/>
                <w:sz w:val="20"/>
                <w:szCs w:val="20"/>
              </w:rPr>
              <w:t>Irrigated?</w:t>
            </w:r>
          </w:p>
        </w:tc>
        <w:tc>
          <w:tcPr>
            <w:tcW w:w="1980" w:type="dxa"/>
            <w:vAlign w:val="bottom"/>
          </w:tcPr>
          <w:p w14:paraId="331C2E62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87041">
              <w:rPr>
                <w:rFonts w:asciiTheme="minorHAnsi" w:hAnsiTheme="minorHAnsi" w:cstheme="minorHAnsi"/>
                <w:b/>
                <w:sz w:val="20"/>
                <w:szCs w:val="20"/>
              </w:rPr>
              <w:t>Inoculation Method</w:t>
            </w:r>
          </w:p>
        </w:tc>
        <w:tc>
          <w:tcPr>
            <w:tcW w:w="1980" w:type="dxa"/>
            <w:vAlign w:val="bottom"/>
          </w:tcPr>
          <w:p w14:paraId="5B2C2E5B" w14:textId="77777777" w:rsidR="005963AC" w:rsidRPr="003639A2" w:rsidRDefault="005963AC" w:rsidP="00D942A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639A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Check Varieties </w:t>
            </w:r>
            <w:r w:rsidRPr="003639A2">
              <w:rPr>
                <w:rFonts w:asciiTheme="minorHAnsi" w:hAnsiTheme="minorHAnsi" w:cstheme="minorHAnsi"/>
                <w:bCs/>
                <w:sz w:val="16"/>
                <w:szCs w:val="16"/>
              </w:rPr>
              <w:t>(indicate check response to FHB, e.g. Roblin: Early Susceptible )</w:t>
            </w:r>
          </w:p>
        </w:tc>
      </w:tr>
      <w:tr w:rsidR="005963AC" w:rsidRPr="00687041" w14:paraId="24F25896" w14:textId="77777777" w:rsidTr="00D942AB">
        <w:trPr>
          <w:trHeight w:val="220"/>
          <w:jc w:val="center"/>
        </w:trPr>
        <w:tc>
          <w:tcPr>
            <w:tcW w:w="1987" w:type="dxa"/>
            <w:vMerge w:val="restart"/>
          </w:tcPr>
          <w:p w14:paraId="6A017A86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55C65293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  <w:tc>
          <w:tcPr>
            <w:tcW w:w="1710" w:type="dxa"/>
          </w:tcPr>
          <w:p w14:paraId="345AC0D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</w:tcPr>
          <w:p w14:paraId="18A415F4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 w:val="restart"/>
          </w:tcPr>
          <w:p w14:paraId="69EAE710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 w:val="restart"/>
          </w:tcPr>
          <w:p w14:paraId="73AF3E34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5347AFC5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003D4A8A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4A612DA7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</w:t>
            </w:r>
          </w:p>
        </w:tc>
        <w:tc>
          <w:tcPr>
            <w:tcW w:w="1710" w:type="dxa"/>
          </w:tcPr>
          <w:p w14:paraId="0D214F3E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51E9AAC8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0C498969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7C2930F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1F2AEF6A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002EFC26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258C00A5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</w:t>
            </w:r>
          </w:p>
        </w:tc>
        <w:tc>
          <w:tcPr>
            <w:tcW w:w="1710" w:type="dxa"/>
          </w:tcPr>
          <w:p w14:paraId="07016E5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5CF20060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4B0552BE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2644242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7E49359D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4D2F7ECA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321FD796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</w:p>
        </w:tc>
        <w:tc>
          <w:tcPr>
            <w:tcW w:w="1710" w:type="dxa"/>
          </w:tcPr>
          <w:p w14:paraId="0A9E64EB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79925386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7D9B38CE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46DF443A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4B1117DF" w14:textId="77777777" w:rsidTr="00D942AB">
        <w:trPr>
          <w:trHeight w:val="220"/>
          <w:jc w:val="center"/>
        </w:trPr>
        <w:tc>
          <w:tcPr>
            <w:tcW w:w="1987" w:type="dxa"/>
            <w:vMerge w:val="restart"/>
          </w:tcPr>
          <w:p w14:paraId="599AD25A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2384AC86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  <w:tc>
          <w:tcPr>
            <w:tcW w:w="1710" w:type="dxa"/>
          </w:tcPr>
          <w:p w14:paraId="33DB64C0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</w:tcPr>
          <w:p w14:paraId="02B4EBF3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 w:val="restart"/>
          </w:tcPr>
          <w:p w14:paraId="71CC86B7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 w:val="restart"/>
          </w:tcPr>
          <w:p w14:paraId="4E591896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3412718A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69CD96A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0F18AFC7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</w:t>
            </w:r>
          </w:p>
        </w:tc>
        <w:tc>
          <w:tcPr>
            <w:tcW w:w="1710" w:type="dxa"/>
          </w:tcPr>
          <w:p w14:paraId="411C207D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6F1721EA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657D0B49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0926E456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2D810249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429A7ABF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3B63D365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</w:t>
            </w:r>
          </w:p>
        </w:tc>
        <w:tc>
          <w:tcPr>
            <w:tcW w:w="1710" w:type="dxa"/>
          </w:tcPr>
          <w:p w14:paraId="7FB193A4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5A7A057E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1631A9FD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0A530204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5475F01A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49417227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6EC50E84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</w:p>
        </w:tc>
        <w:tc>
          <w:tcPr>
            <w:tcW w:w="1710" w:type="dxa"/>
          </w:tcPr>
          <w:p w14:paraId="18CAE1AE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3A409046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59EBB2E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423A5FB1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384BC70E" w14:textId="77777777" w:rsidTr="00D942AB">
        <w:trPr>
          <w:trHeight w:val="220"/>
          <w:jc w:val="center"/>
        </w:trPr>
        <w:tc>
          <w:tcPr>
            <w:tcW w:w="1987" w:type="dxa"/>
            <w:vMerge w:val="restart"/>
          </w:tcPr>
          <w:p w14:paraId="4B88F760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60870739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  <w:tc>
          <w:tcPr>
            <w:tcW w:w="1710" w:type="dxa"/>
          </w:tcPr>
          <w:p w14:paraId="372CFE6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</w:tcPr>
          <w:p w14:paraId="5427C5EC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 w:val="restart"/>
          </w:tcPr>
          <w:p w14:paraId="14E0E426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 w:val="restart"/>
          </w:tcPr>
          <w:p w14:paraId="129D517C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18C4E54C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4E204917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47A0CB80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</w:t>
            </w:r>
          </w:p>
        </w:tc>
        <w:tc>
          <w:tcPr>
            <w:tcW w:w="1710" w:type="dxa"/>
          </w:tcPr>
          <w:p w14:paraId="7EABC6A9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1EF14772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294E923E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464D2658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647DA261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549D5A97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33A945B9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</w:t>
            </w:r>
          </w:p>
        </w:tc>
        <w:tc>
          <w:tcPr>
            <w:tcW w:w="1710" w:type="dxa"/>
          </w:tcPr>
          <w:p w14:paraId="7FE48F23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7E54361C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7FACCEDF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23894736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5399BB26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42CB532E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0D42F3CA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</w:p>
        </w:tc>
        <w:tc>
          <w:tcPr>
            <w:tcW w:w="1710" w:type="dxa"/>
          </w:tcPr>
          <w:p w14:paraId="5C8F4B5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04978D0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1DAC65E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79CD49EB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BAD8788" w14:textId="77777777" w:rsidR="005963AC" w:rsidRPr="001B0C76" w:rsidRDefault="005963AC" w:rsidP="005963AC">
      <w:pPr>
        <w:rPr>
          <w:rFonts w:asciiTheme="minorHAnsi" w:hAnsiTheme="minorHAnsi" w:cstheme="minorHAnsi"/>
        </w:rPr>
      </w:pPr>
    </w:p>
    <w:p w14:paraId="1450E37F" w14:textId="77777777" w:rsidR="00D33B99" w:rsidRDefault="00D33B99">
      <w:pPr>
        <w:rPr>
          <w:rFonts w:asciiTheme="minorHAnsi" w:hAnsiTheme="minorHAnsi" w:cstheme="minorHAnsi"/>
        </w:rPr>
      </w:pPr>
    </w:p>
    <w:p w14:paraId="62290091" w14:textId="77777777" w:rsidR="00D33B99" w:rsidRDefault="00D33B99">
      <w:pPr>
        <w:rPr>
          <w:rFonts w:asciiTheme="minorHAnsi" w:hAnsiTheme="minorHAnsi" w:cstheme="minorHAnsi"/>
        </w:rPr>
      </w:pPr>
    </w:p>
    <w:p w14:paraId="380143D7" w14:textId="1368DC80" w:rsidR="00066517" w:rsidRPr="00A56419" w:rsidRDefault="00F07914" w:rsidP="008568F7">
      <w:pPr>
        <w:tabs>
          <w:tab w:val="right" w:leader="underscore" w:pos="9720"/>
        </w:tabs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5</w:t>
      </w:r>
      <w:r w:rsidR="00D266C9" w:rsidRPr="00A56419">
        <w:rPr>
          <w:rFonts w:asciiTheme="minorHAnsi" w:hAnsiTheme="minorHAnsi" w:cstheme="minorHAnsi"/>
          <w:b/>
        </w:rPr>
        <w:t>.</w:t>
      </w:r>
      <w:r w:rsidR="00AF244A" w:rsidRPr="00A56419">
        <w:rPr>
          <w:rFonts w:asciiTheme="minorHAnsi" w:hAnsiTheme="minorHAnsi" w:cstheme="minorHAnsi"/>
          <w:b/>
        </w:rPr>
        <w:t xml:space="preserve"> </w:t>
      </w:r>
      <w:r w:rsidR="00D266C9" w:rsidRPr="00A56419">
        <w:rPr>
          <w:rFonts w:asciiTheme="minorHAnsi" w:hAnsiTheme="minorHAnsi" w:cstheme="minorHAnsi"/>
          <w:b/>
        </w:rPr>
        <w:t xml:space="preserve"> </w:t>
      </w:r>
      <w:r w:rsidR="00F0624A">
        <w:rPr>
          <w:rFonts w:asciiTheme="minorHAnsi" w:hAnsiTheme="minorHAnsi" w:cstheme="minorHAnsi"/>
          <w:b/>
        </w:rPr>
        <w:tab/>
      </w:r>
      <w:r w:rsidR="00775631" w:rsidRPr="00A56419">
        <w:rPr>
          <w:rFonts w:asciiTheme="minorHAnsi" w:hAnsiTheme="minorHAnsi" w:cstheme="minorHAnsi"/>
        </w:rPr>
        <w:t>N</w:t>
      </w:r>
      <w:r w:rsidR="00D266C9" w:rsidRPr="00A56419">
        <w:rPr>
          <w:rFonts w:asciiTheme="minorHAnsi" w:hAnsiTheme="minorHAnsi" w:cstheme="minorHAnsi"/>
        </w:rPr>
        <w:t>umber of lines tested in the greenhouse</w:t>
      </w:r>
      <w:r w:rsidR="004D5237">
        <w:rPr>
          <w:rFonts w:asciiTheme="minorHAnsi" w:hAnsiTheme="minorHAnsi" w:cstheme="minorHAnsi"/>
        </w:rPr>
        <w:t>:</w:t>
      </w:r>
      <w:r w:rsidR="00775631" w:rsidRPr="00A56419">
        <w:rPr>
          <w:rFonts w:asciiTheme="minorHAnsi" w:hAnsiTheme="minorHAnsi" w:cstheme="minorHAnsi"/>
        </w:rPr>
        <w:t xml:space="preserve"> </w:t>
      </w:r>
    </w:p>
    <w:p w14:paraId="59FFA074" w14:textId="46DCD05A" w:rsidR="00775631" w:rsidRPr="00A56419" w:rsidRDefault="00775631" w:rsidP="008568F7">
      <w:pPr>
        <w:ind w:left="360" w:hanging="360"/>
        <w:rPr>
          <w:rFonts w:asciiTheme="minorHAnsi" w:hAnsiTheme="minorHAnsi" w:cstheme="minorHAnsi"/>
        </w:rPr>
      </w:pPr>
    </w:p>
    <w:p w14:paraId="3EBB772E" w14:textId="4563F835" w:rsidR="00D33B99" w:rsidRDefault="00D33B99" w:rsidP="008568F7">
      <w:pPr>
        <w:ind w:left="360" w:hanging="360"/>
        <w:rPr>
          <w:rFonts w:asciiTheme="minorHAnsi" w:hAnsiTheme="minorHAnsi" w:cstheme="minorHAnsi"/>
        </w:rPr>
      </w:pPr>
    </w:p>
    <w:p w14:paraId="47C20B7E" w14:textId="7B9D709F" w:rsidR="00D266C9" w:rsidRPr="00A56419" w:rsidRDefault="00F07914" w:rsidP="008568F7">
      <w:p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6</w:t>
      </w:r>
      <w:r w:rsidR="00D266C9" w:rsidRPr="00A56419">
        <w:rPr>
          <w:rFonts w:asciiTheme="minorHAnsi" w:hAnsiTheme="minorHAnsi" w:cstheme="minorHAnsi"/>
          <w:b/>
        </w:rPr>
        <w:t>.</w:t>
      </w:r>
      <w:r w:rsidR="00D266C9" w:rsidRPr="00A56419">
        <w:rPr>
          <w:rFonts w:asciiTheme="minorHAnsi" w:hAnsiTheme="minorHAnsi" w:cstheme="minorHAnsi"/>
        </w:rPr>
        <w:t xml:space="preserve"> </w:t>
      </w:r>
      <w:r w:rsidR="00AF244A" w:rsidRPr="00A56419">
        <w:rPr>
          <w:rFonts w:asciiTheme="minorHAnsi" w:hAnsiTheme="minorHAnsi" w:cstheme="minorHAnsi"/>
        </w:rPr>
        <w:t xml:space="preserve"> </w:t>
      </w:r>
      <w:r w:rsidR="00F0624A">
        <w:rPr>
          <w:rFonts w:asciiTheme="minorHAnsi" w:hAnsiTheme="minorHAnsi" w:cstheme="minorHAnsi"/>
        </w:rPr>
        <w:tab/>
      </w:r>
      <w:r w:rsidR="00D266C9" w:rsidRPr="00A56419">
        <w:rPr>
          <w:rFonts w:asciiTheme="minorHAnsi" w:hAnsiTheme="minorHAnsi" w:cstheme="minorHAnsi"/>
        </w:rPr>
        <w:t>Are you using the U</w:t>
      </w:r>
      <w:r w:rsidR="00291A3A" w:rsidRPr="00A56419">
        <w:rPr>
          <w:rFonts w:asciiTheme="minorHAnsi" w:hAnsiTheme="minorHAnsi" w:cstheme="minorHAnsi"/>
        </w:rPr>
        <w:t xml:space="preserve">SDA-ARS Genotyping Laboratories?  If yes, indicate the </w:t>
      </w:r>
      <w:r w:rsidR="00D266C9" w:rsidRPr="00A56419">
        <w:rPr>
          <w:rFonts w:asciiTheme="minorHAnsi" w:hAnsiTheme="minorHAnsi" w:cstheme="minorHAnsi"/>
        </w:rPr>
        <w:t>number of lines to be tested in the year of the grant application.</w:t>
      </w:r>
    </w:p>
    <w:p w14:paraId="7A3FB6A3" w14:textId="77777777" w:rsidR="00291A3A" w:rsidRPr="00A56419" w:rsidRDefault="00D266C9" w:rsidP="00D266C9">
      <w:pPr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</w:rPr>
        <w:tab/>
      </w:r>
      <w:r w:rsidRPr="00A56419">
        <w:rPr>
          <w:rFonts w:asciiTheme="minorHAnsi" w:hAnsiTheme="minorHAnsi" w:cstheme="minorHAnsi"/>
        </w:rPr>
        <w:tab/>
      </w:r>
    </w:p>
    <w:p w14:paraId="51A722F9" w14:textId="2735E066" w:rsidR="00F0624A" w:rsidRPr="001B0C76" w:rsidRDefault="00824817" w:rsidP="00F0624A">
      <w:pPr>
        <w:tabs>
          <w:tab w:val="left" w:pos="2160"/>
          <w:tab w:val="left" w:pos="3240"/>
          <w:tab w:val="right" w:leader="underscore" w:pos="9720"/>
        </w:tabs>
        <w:ind w:left="108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44218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1E28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0624A">
        <w:rPr>
          <w:rFonts w:asciiTheme="minorHAnsi" w:hAnsiTheme="minorHAnsi" w:cstheme="minorHAnsi"/>
        </w:rPr>
        <w:t xml:space="preserve">  </w:t>
      </w:r>
      <w:r w:rsidR="00F0624A" w:rsidRPr="001B0C76">
        <w:rPr>
          <w:rFonts w:asciiTheme="minorHAnsi" w:hAnsiTheme="minorHAnsi" w:cstheme="minorHAnsi"/>
        </w:rPr>
        <w:t xml:space="preserve">Yes   </w:t>
      </w:r>
      <w:r w:rsidR="00F0624A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-1647199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523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0624A">
        <w:rPr>
          <w:rFonts w:asciiTheme="minorHAnsi" w:hAnsiTheme="minorHAnsi" w:cstheme="minorHAnsi"/>
        </w:rPr>
        <w:t xml:space="preserve">  </w:t>
      </w:r>
      <w:r w:rsidR="00F0624A" w:rsidRPr="001B0C76">
        <w:rPr>
          <w:rFonts w:asciiTheme="minorHAnsi" w:hAnsiTheme="minorHAnsi" w:cstheme="minorHAnsi"/>
        </w:rPr>
        <w:t xml:space="preserve">No  </w:t>
      </w:r>
      <w:r w:rsidR="00F0624A" w:rsidRPr="001B0C76">
        <w:rPr>
          <w:rFonts w:asciiTheme="minorHAnsi" w:hAnsiTheme="minorHAnsi" w:cstheme="minorHAnsi"/>
        </w:rPr>
        <w:tab/>
      </w:r>
      <w:r w:rsidR="0003096D">
        <w:rPr>
          <w:rFonts w:asciiTheme="minorHAnsi" w:hAnsiTheme="minorHAnsi" w:cstheme="minorHAnsi"/>
        </w:rPr>
        <w:br/>
        <w:t>If yes, number o</w:t>
      </w:r>
      <w:r w:rsidR="00F0624A" w:rsidRPr="001B0C76">
        <w:rPr>
          <w:rFonts w:asciiTheme="minorHAnsi" w:hAnsiTheme="minorHAnsi" w:cstheme="minorHAnsi"/>
        </w:rPr>
        <w:t>f lines</w:t>
      </w:r>
      <w:r w:rsidR="0003096D">
        <w:rPr>
          <w:rFonts w:asciiTheme="minorHAnsi" w:hAnsiTheme="minorHAnsi" w:cstheme="minorHAnsi"/>
        </w:rPr>
        <w:t xml:space="preserve"> in the year</w:t>
      </w:r>
      <w:r w:rsidR="004D5237">
        <w:rPr>
          <w:rFonts w:asciiTheme="minorHAnsi" w:hAnsiTheme="minorHAnsi" w:cstheme="minorHAnsi"/>
        </w:rPr>
        <w:t>:</w:t>
      </w:r>
      <w:r w:rsidR="00F0624A" w:rsidRPr="001B0C76">
        <w:rPr>
          <w:rFonts w:asciiTheme="minorHAnsi" w:hAnsiTheme="minorHAnsi" w:cstheme="minorHAnsi"/>
        </w:rPr>
        <w:t xml:space="preserve"> </w:t>
      </w:r>
    </w:p>
    <w:p w14:paraId="56330F03" w14:textId="77777777" w:rsidR="00D266C9" w:rsidRPr="00A56419" w:rsidRDefault="00D266C9" w:rsidP="00D266C9">
      <w:pPr>
        <w:rPr>
          <w:rFonts w:asciiTheme="minorHAnsi" w:hAnsiTheme="minorHAnsi" w:cstheme="minorHAnsi"/>
        </w:rPr>
      </w:pPr>
    </w:p>
    <w:p w14:paraId="7FD3CDDD" w14:textId="77777777" w:rsidR="001264B5" w:rsidRPr="00A56419" w:rsidRDefault="001264B5" w:rsidP="0026321F">
      <w:pPr>
        <w:rPr>
          <w:rFonts w:asciiTheme="minorHAnsi" w:hAnsiTheme="minorHAnsi" w:cstheme="minorHAnsi"/>
        </w:rPr>
      </w:pPr>
    </w:p>
    <w:p w14:paraId="1CDBF6FC" w14:textId="77777777" w:rsidR="003861D6" w:rsidRPr="00A56419" w:rsidRDefault="003861D6" w:rsidP="0026321F">
      <w:pPr>
        <w:rPr>
          <w:rFonts w:asciiTheme="minorHAnsi" w:hAnsiTheme="minorHAnsi" w:cstheme="minorHAnsi"/>
        </w:rPr>
      </w:pPr>
    </w:p>
    <w:p w14:paraId="7A9D5398" w14:textId="46A4E9C2" w:rsidR="00F0624A" w:rsidRPr="0003096D" w:rsidRDefault="00F07914" w:rsidP="008568F7">
      <w:pPr>
        <w:ind w:left="360" w:hanging="360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b/>
        </w:rPr>
        <w:t>7</w:t>
      </w:r>
      <w:r w:rsidR="000664F9" w:rsidRPr="00A56419">
        <w:rPr>
          <w:rFonts w:asciiTheme="minorHAnsi" w:hAnsiTheme="minorHAnsi" w:cstheme="minorHAnsi"/>
          <w:b/>
        </w:rPr>
        <w:t>.</w:t>
      </w:r>
      <w:r w:rsidR="000664F9" w:rsidRPr="00A56419">
        <w:rPr>
          <w:rFonts w:asciiTheme="minorHAnsi" w:hAnsiTheme="minorHAnsi" w:cstheme="minorHAnsi"/>
        </w:rPr>
        <w:t xml:space="preserve">  </w:t>
      </w:r>
      <w:r w:rsidR="00F0624A">
        <w:rPr>
          <w:rFonts w:asciiTheme="minorHAnsi" w:hAnsiTheme="minorHAnsi" w:cstheme="minorHAnsi"/>
        </w:rPr>
        <w:tab/>
      </w:r>
      <w:r w:rsidR="000664F9" w:rsidRPr="00A56419">
        <w:rPr>
          <w:rFonts w:asciiTheme="minorHAnsi" w:hAnsiTheme="minorHAnsi" w:cstheme="minorHAnsi"/>
        </w:rPr>
        <w:t xml:space="preserve">Please list your most recent </w:t>
      </w:r>
      <w:r w:rsidR="002F20F4" w:rsidRPr="00A56419">
        <w:rPr>
          <w:rFonts w:asciiTheme="minorHAnsi" w:hAnsiTheme="minorHAnsi" w:cstheme="minorHAnsi"/>
        </w:rPr>
        <w:t>germplasm</w:t>
      </w:r>
      <w:r w:rsidR="000664F9" w:rsidRPr="00A56419">
        <w:rPr>
          <w:rFonts w:asciiTheme="minorHAnsi" w:hAnsiTheme="minorHAnsi" w:cstheme="minorHAnsi"/>
        </w:rPr>
        <w:t xml:space="preserve"> releases</w:t>
      </w:r>
      <w:r w:rsidR="00213D72" w:rsidRPr="00A56419">
        <w:rPr>
          <w:rFonts w:asciiTheme="minorHAnsi" w:hAnsiTheme="minorHAnsi" w:cstheme="minorHAnsi"/>
        </w:rPr>
        <w:t xml:space="preserve"> and indicate those</w:t>
      </w:r>
      <w:r w:rsidR="000664F9" w:rsidRPr="00A56419">
        <w:rPr>
          <w:rFonts w:asciiTheme="minorHAnsi" w:hAnsiTheme="minorHAnsi" w:cstheme="minorHAnsi"/>
        </w:rPr>
        <w:t xml:space="preserve"> with FHB</w:t>
      </w:r>
      <w:r w:rsidR="001264B5" w:rsidRPr="00A56419">
        <w:rPr>
          <w:rFonts w:asciiTheme="minorHAnsi" w:hAnsiTheme="minorHAnsi" w:cstheme="minorHAnsi"/>
        </w:rPr>
        <w:t xml:space="preserve"> resistance better than your Moderate</w:t>
      </w:r>
      <w:r w:rsidR="000664F9" w:rsidRPr="00A56419">
        <w:rPr>
          <w:rFonts w:asciiTheme="minorHAnsi" w:hAnsiTheme="minorHAnsi" w:cstheme="minorHAnsi"/>
        </w:rPr>
        <w:t xml:space="preserve"> Resistant check</w:t>
      </w:r>
      <w:r w:rsidR="00F0624A" w:rsidRPr="001B0C76">
        <w:rPr>
          <w:rFonts w:asciiTheme="minorHAnsi" w:hAnsiTheme="minorHAnsi" w:cstheme="minorHAnsi"/>
        </w:rPr>
        <w:t xml:space="preserve">. </w:t>
      </w:r>
      <w:r w:rsidR="0003096D">
        <w:rPr>
          <w:rFonts w:asciiTheme="minorHAnsi" w:hAnsiTheme="minorHAnsi" w:cstheme="minorHAnsi"/>
        </w:rPr>
        <w:t xml:space="preserve">You may add rows to the table if you have more releases. </w:t>
      </w:r>
      <w:r w:rsidR="00F0624A" w:rsidRPr="0003096D">
        <w:rPr>
          <w:rFonts w:asciiTheme="minorHAnsi" w:hAnsiTheme="minorHAnsi" w:cstheme="minorHAnsi"/>
          <w:sz w:val="18"/>
          <w:szCs w:val="18"/>
        </w:rPr>
        <w:t>FHB Reaction (R – Resistant, MR – Moderately Resistant, MS – Moderately Susceptible, S – Susceptible, VS – Very Susceptible)</w:t>
      </w:r>
      <w:r w:rsidR="00F0624A" w:rsidRPr="0003096D">
        <w:rPr>
          <w:rFonts w:asciiTheme="minorHAnsi" w:hAnsiTheme="minorHAnsi" w:cstheme="minorHAnsi"/>
          <w:sz w:val="18"/>
          <w:szCs w:val="18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0"/>
        <w:gridCol w:w="990"/>
        <w:gridCol w:w="1026"/>
        <w:gridCol w:w="1621"/>
        <w:gridCol w:w="1260"/>
        <w:gridCol w:w="1763"/>
      </w:tblGrid>
      <w:tr w:rsidR="00F0624A" w:rsidRPr="009405A9" w14:paraId="7EF4AD5E" w14:textId="77777777" w:rsidTr="00B15F7B">
        <w:trPr>
          <w:jc w:val="center"/>
        </w:trPr>
        <w:tc>
          <w:tcPr>
            <w:tcW w:w="2340" w:type="dxa"/>
            <w:vAlign w:val="bottom"/>
          </w:tcPr>
          <w:p w14:paraId="1E2605FC" w14:textId="0030D5C4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990" w:type="dxa"/>
            <w:vAlign w:val="bottom"/>
          </w:tcPr>
          <w:p w14:paraId="33C0603A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Year</w:t>
            </w:r>
          </w:p>
        </w:tc>
        <w:tc>
          <w:tcPr>
            <w:tcW w:w="1026" w:type="dxa"/>
            <w:vAlign w:val="bottom"/>
          </w:tcPr>
          <w:p w14:paraId="76386194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Release method</w:t>
            </w:r>
          </w:p>
        </w:tc>
        <w:tc>
          <w:tcPr>
            <w:tcW w:w="1621" w:type="dxa"/>
            <w:vAlign w:val="bottom"/>
          </w:tcPr>
          <w:p w14:paraId="6C045E6A" w14:textId="7931DC80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FHB Reaction</w:t>
            </w:r>
          </w:p>
        </w:tc>
        <w:tc>
          <w:tcPr>
            <w:tcW w:w="1260" w:type="dxa"/>
            <w:vAlign w:val="bottom"/>
          </w:tcPr>
          <w:p w14:paraId="7EA70376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FHB index (%)</w:t>
            </w:r>
          </w:p>
        </w:tc>
        <w:tc>
          <w:tcPr>
            <w:tcW w:w="1763" w:type="dxa"/>
            <w:vAlign w:val="bottom"/>
          </w:tcPr>
          <w:p w14:paraId="683CC8EA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DON (ppm)</w:t>
            </w:r>
          </w:p>
        </w:tc>
      </w:tr>
      <w:tr w:rsidR="00F0624A" w:rsidRPr="009405A9" w14:paraId="367E4EFC" w14:textId="77777777" w:rsidTr="00B15F7B">
        <w:trPr>
          <w:jc w:val="center"/>
        </w:trPr>
        <w:tc>
          <w:tcPr>
            <w:tcW w:w="2340" w:type="dxa"/>
          </w:tcPr>
          <w:p w14:paraId="0BABF2BA" w14:textId="4833C2E3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5E8B7B8C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280F899F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771F517B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785C8C8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3274661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0519CD4A" w14:textId="77777777" w:rsidTr="00B15F7B">
        <w:trPr>
          <w:jc w:val="center"/>
        </w:trPr>
        <w:tc>
          <w:tcPr>
            <w:tcW w:w="2340" w:type="dxa"/>
          </w:tcPr>
          <w:p w14:paraId="26A8FB55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3BBEA0E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1B309504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31D18A07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EA904A3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4523AFB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6A69ACC1" w14:textId="77777777" w:rsidTr="00B15F7B">
        <w:trPr>
          <w:jc w:val="center"/>
        </w:trPr>
        <w:tc>
          <w:tcPr>
            <w:tcW w:w="2340" w:type="dxa"/>
          </w:tcPr>
          <w:p w14:paraId="49E54B60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7C89844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42A39E69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1A00F218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154554A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0B58D82B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0EA582FF" w14:textId="77777777" w:rsidTr="00B15F7B">
        <w:trPr>
          <w:jc w:val="center"/>
        </w:trPr>
        <w:tc>
          <w:tcPr>
            <w:tcW w:w="2340" w:type="dxa"/>
          </w:tcPr>
          <w:p w14:paraId="73155EB9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15DFCDA7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45E14F9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6FB832F8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888346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6C4E3072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08DCEFCD" w14:textId="77777777" w:rsidTr="00B15F7B">
        <w:trPr>
          <w:jc w:val="center"/>
        </w:trPr>
        <w:tc>
          <w:tcPr>
            <w:tcW w:w="2340" w:type="dxa"/>
          </w:tcPr>
          <w:p w14:paraId="7E9F3498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3CB1A1C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059750B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1901448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0AE5E5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1C65CFA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074F38E3" w14:textId="77777777" w:rsidTr="00B15F7B">
        <w:trPr>
          <w:jc w:val="center"/>
        </w:trPr>
        <w:tc>
          <w:tcPr>
            <w:tcW w:w="2340" w:type="dxa"/>
          </w:tcPr>
          <w:p w14:paraId="1EE837AF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4DACEE7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7E46414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6842EAA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A31DD5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160635EB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1AB6E63C" w14:textId="77777777" w:rsidTr="00B15F7B">
        <w:trPr>
          <w:jc w:val="center"/>
        </w:trPr>
        <w:tc>
          <w:tcPr>
            <w:tcW w:w="2340" w:type="dxa"/>
          </w:tcPr>
          <w:p w14:paraId="05461F01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6E20283A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62B4221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338DCC37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1E0225C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6E930F17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5B16E62E" w14:textId="77777777" w:rsidTr="00B15F7B">
        <w:trPr>
          <w:jc w:val="center"/>
        </w:trPr>
        <w:tc>
          <w:tcPr>
            <w:tcW w:w="2340" w:type="dxa"/>
          </w:tcPr>
          <w:p w14:paraId="75AB4F74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4814162B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45A3415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230F9382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79AAC5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73D2050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5F98454B" w14:textId="77777777" w:rsidTr="00B15F7B">
        <w:trPr>
          <w:jc w:val="center"/>
        </w:trPr>
        <w:tc>
          <w:tcPr>
            <w:tcW w:w="2340" w:type="dxa"/>
          </w:tcPr>
          <w:p w14:paraId="1889656E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6A04E3F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58AA1448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0FD8E5A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EEFD752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2224247B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13EEDFE3" w14:textId="77777777" w:rsidTr="00B15F7B">
        <w:trPr>
          <w:jc w:val="center"/>
        </w:trPr>
        <w:tc>
          <w:tcPr>
            <w:tcW w:w="2340" w:type="dxa"/>
          </w:tcPr>
          <w:p w14:paraId="6FA73A71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7D79E5FA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48789B6F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55EFD5A7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CE449D2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0CF0FB8C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1BEAD6D9" w14:textId="77777777" w:rsidTr="00B15F7B">
        <w:trPr>
          <w:jc w:val="center"/>
        </w:trPr>
        <w:tc>
          <w:tcPr>
            <w:tcW w:w="2340" w:type="dxa"/>
          </w:tcPr>
          <w:p w14:paraId="4E0FB984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4C4CE3A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3CC7652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48813674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012E87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106C0AE6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4E7DF3FD" w14:textId="77777777" w:rsidTr="00B15F7B">
        <w:trPr>
          <w:jc w:val="center"/>
        </w:trPr>
        <w:tc>
          <w:tcPr>
            <w:tcW w:w="2340" w:type="dxa"/>
          </w:tcPr>
          <w:p w14:paraId="1B410CA4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298E9FD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5F96875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2CD21F92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411E228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0D1DE244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A3A75C1" w14:textId="2FF93681" w:rsidR="00775631" w:rsidRPr="00A56419" w:rsidRDefault="00775631" w:rsidP="00F0624A">
      <w:pPr>
        <w:ind w:left="540" w:hanging="540"/>
        <w:rPr>
          <w:rFonts w:asciiTheme="minorHAnsi" w:hAnsiTheme="minorHAnsi" w:cstheme="minorHAnsi"/>
        </w:rPr>
      </w:pPr>
    </w:p>
    <w:p w14:paraId="1675784C" w14:textId="22B7B4AF" w:rsidR="00F0624A" w:rsidRDefault="00ED20CD" w:rsidP="008568F7">
      <w:pPr>
        <w:tabs>
          <w:tab w:val="right" w:leader="underscore" w:pos="9720"/>
        </w:tabs>
        <w:ind w:left="360" w:hanging="36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ab/>
      </w:r>
      <w:r w:rsidR="00CA48E6" w:rsidRPr="00A56419">
        <w:rPr>
          <w:rFonts w:asciiTheme="minorHAnsi" w:hAnsiTheme="minorHAnsi" w:cstheme="minorHAnsi"/>
        </w:rPr>
        <w:t>Please list how many breeders requested and received the germplasm from your program in the current period.</w:t>
      </w:r>
      <w:r w:rsidR="00F0624A">
        <w:rPr>
          <w:rFonts w:asciiTheme="minorHAnsi" w:hAnsiTheme="minorHAnsi" w:cstheme="minorHAnsi"/>
        </w:rPr>
        <w:t xml:space="preserve"> </w:t>
      </w:r>
    </w:p>
    <w:p w14:paraId="7C9B7097" w14:textId="77777777" w:rsidR="0003096D" w:rsidRPr="00A56419" w:rsidRDefault="0003096D" w:rsidP="00F0624A">
      <w:pPr>
        <w:tabs>
          <w:tab w:val="right" w:leader="underscore" w:pos="9720"/>
        </w:tabs>
        <w:ind w:left="540" w:hanging="540"/>
        <w:rPr>
          <w:rFonts w:asciiTheme="minorHAnsi" w:hAnsiTheme="minorHAnsi" w:cstheme="minorHAnsi"/>
        </w:rPr>
      </w:pPr>
    </w:p>
    <w:p w14:paraId="08D4829D" w14:textId="3394B408" w:rsidR="00CA48E6" w:rsidRPr="00A56419" w:rsidRDefault="00CA48E6" w:rsidP="00AF244A">
      <w:pPr>
        <w:pStyle w:val="CommentText"/>
        <w:ind w:left="270" w:hanging="270"/>
        <w:rPr>
          <w:rFonts w:asciiTheme="minorHAnsi" w:hAnsiTheme="minorHAnsi" w:cstheme="minorHAnsi"/>
          <w:sz w:val="24"/>
          <w:szCs w:val="24"/>
        </w:rPr>
      </w:pPr>
    </w:p>
    <w:p w14:paraId="7FC4132C" w14:textId="356496BE" w:rsidR="00F40061" w:rsidRPr="005963AC" w:rsidRDefault="00F07914" w:rsidP="008568F7">
      <w:p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8</w:t>
      </w:r>
      <w:r w:rsidR="002F20F4" w:rsidRPr="00A56419">
        <w:rPr>
          <w:rFonts w:asciiTheme="minorHAnsi" w:hAnsiTheme="minorHAnsi" w:cstheme="minorHAnsi"/>
          <w:b/>
        </w:rPr>
        <w:t>.</w:t>
      </w:r>
      <w:r w:rsidR="00AF244A" w:rsidRPr="00A56419">
        <w:rPr>
          <w:rFonts w:asciiTheme="minorHAnsi" w:hAnsiTheme="minorHAnsi" w:cstheme="minorHAnsi"/>
        </w:rPr>
        <w:t xml:space="preserve"> </w:t>
      </w:r>
      <w:r w:rsidR="002F20F4" w:rsidRPr="00A56419">
        <w:rPr>
          <w:rFonts w:asciiTheme="minorHAnsi" w:hAnsiTheme="minorHAnsi" w:cstheme="minorHAnsi"/>
        </w:rPr>
        <w:t xml:space="preserve"> </w:t>
      </w:r>
      <w:r w:rsidR="00F0624A">
        <w:rPr>
          <w:rFonts w:asciiTheme="minorHAnsi" w:hAnsiTheme="minorHAnsi" w:cstheme="minorHAnsi"/>
        </w:rPr>
        <w:tab/>
      </w:r>
      <w:r w:rsidR="002F20F4" w:rsidRPr="00F31C23">
        <w:rPr>
          <w:rFonts w:asciiTheme="minorHAnsi" w:hAnsiTheme="minorHAnsi" w:cstheme="minorHAnsi"/>
        </w:rPr>
        <w:t xml:space="preserve">Please list any </w:t>
      </w:r>
      <w:r w:rsidR="0019445E" w:rsidRPr="00F31C23">
        <w:rPr>
          <w:rFonts w:asciiTheme="minorHAnsi" w:hAnsiTheme="minorHAnsi" w:cstheme="minorHAnsi"/>
        </w:rPr>
        <w:t>varieties or advanced experimental breeding lines</w:t>
      </w:r>
      <w:r w:rsidR="002707D2" w:rsidRPr="00F31C23">
        <w:rPr>
          <w:rFonts w:asciiTheme="minorHAnsi" w:hAnsiTheme="minorHAnsi" w:cstheme="minorHAnsi"/>
        </w:rPr>
        <w:t xml:space="preserve"> (if known)</w:t>
      </w:r>
      <w:r w:rsidR="0019445E" w:rsidRPr="00F31C23">
        <w:rPr>
          <w:rFonts w:asciiTheme="minorHAnsi" w:hAnsiTheme="minorHAnsi" w:cstheme="minorHAnsi"/>
        </w:rPr>
        <w:t xml:space="preserve"> containing </w:t>
      </w:r>
      <w:r w:rsidR="002F20F4" w:rsidRPr="005963AC">
        <w:rPr>
          <w:rFonts w:asciiTheme="minorHAnsi" w:hAnsiTheme="minorHAnsi" w:cstheme="minorHAnsi"/>
        </w:rPr>
        <w:t>germplasm developed by your program</w:t>
      </w:r>
      <w:r w:rsidR="00F31C23" w:rsidRPr="005963AC">
        <w:rPr>
          <w:rFonts w:asciiTheme="minorHAnsi" w:hAnsiTheme="minorHAnsi" w:cstheme="minorHAnsi"/>
        </w:rPr>
        <w:t xml:space="preserve"> </w:t>
      </w:r>
      <w:r w:rsidR="00D33B99" w:rsidRPr="005963AC">
        <w:rPr>
          <w:rFonts w:asciiTheme="minorHAnsi" w:hAnsiTheme="minorHAnsi" w:cstheme="minorHAnsi"/>
        </w:rPr>
        <w:t xml:space="preserve">that </w:t>
      </w:r>
      <w:r w:rsidR="00F31C23" w:rsidRPr="005963AC">
        <w:rPr>
          <w:rFonts w:asciiTheme="minorHAnsi" w:hAnsiTheme="minorHAnsi" w:cstheme="minorHAnsi"/>
        </w:rPr>
        <w:t>are being used by others</w:t>
      </w:r>
      <w:r w:rsidR="002F20F4" w:rsidRPr="005963AC">
        <w:rPr>
          <w:rFonts w:asciiTheme="minorHAnsi" w:hAnsiTheme="minorHAnsi" w:cstheme="minorHAnsi"/>
        </w:rPr>
        <w:t xml:space="preserve">. </w:t>
      </w:r>
    </w:p>
    <w:p w14:paraId="3510AAA8" w14:textId="5B6FAD98" w:rsidR="002F20F4" w:rsidRPr="005963AC" w:rsidRDefault="002F20F4" w:rsidP="00066517">
      <w:pPr>
        <w:ind w:left="360"/>
        <w:rPr>
          <w:rFonts w:asciiTheme="minorHAnsi" w:hAnsiTheme="minorHAnsi" w:cstheme="minorHAns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35"/>
        <w:gridCol w:w="2030"/>
        <w:gridCol w:w="1101"/>
        <w:gridCol w:w="2539"/>
      </w:tblGrid>
      <w:tr w:rsidR="005963AC" w:rsidRPr="009405A9" w14:paraId="66EB5063" w14:textId="77777777" w:rsidTr="005963AC">
        <w:trPr>
          <w:tblHeader/>
          <w:jc w:val="center"/>
        </w:trPr>
        <w:tc>
          <w:tcPr>
            <w:tcW w:w="3235" w:type="dxa"/>
            <w:vAlign w:val="bottom"/>
          </w:tcPr>
          <w:p w14:paraId="4454CE39" w14:textId="7937A982" w:rsidR="005963AC" w:rsidRPr="005963AC" w:rsidRDefault="005963AC" w:rsidP="00F31C2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63AC">
              <w:rPr>
                <w:rFonts w:asciiTheme="minorHAnsi" w:hAnsiTheme="minorHAnsi" w:cstheme="minorHAnsi"/>
                <w:b/>
                <w:sz w:val="20"/>
                <w:szCs w:val="20"/>
              </w:rPr>
              <w:t>Genotype Name</w:t>
            </w:r>
          </w:p>
        </w:tc>
        <w:tc>
          <w:tcPr>
            <w:tcW w:w="2030" w:type="dxa"/>
            <w:vAlign w:val="bottom"/>
          </w:tcPr>
          <w:p w14:paraId="165622EA" w14:textId="5E7A38A2" w:rsidR="005963AC" w:rsidRPr="005963AC" w:rsidRDefault="005963AC" w:rsidP="00F31C2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63A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FHB resistance allele(s) (if known) </w:t>
            </w:r>
          </w:p>
        </w:tc>
        <w:tc>
          <w:tcPr>
            <w:tcW w:w="1101" w:type="dxa"/>
          </w:tcPr>
          <w:p w14:paraId="451090C2" w14:textId="7E51772E" w:rsidR="005963AC" w:rsidRPr="005963AC" w:rsidRDefault="005963AC" w:rsidP="00F31C2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3A032C0" w14:textId="77777777" w:rsidR="005963AC" w:rsidRPr="005963AC" w:rsidRDefault="005963AC" w:rsidP="00F31C2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6D9DDF0" w14:textId="7591C0D9" w:rsidR="005963AC" w:rsidRPr="005963AC" w:rsidRDefault="005963AC" w:rsidP="00F31C2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63AC">
              <w:rPr>
                <w:rFonts w:asciiTheme="minorHAnsi" w:hAnsiTheme="minorHAnsi" w:cstheme="minorHAnsi"/>
                <w:b/>
                <w:sz w:val="20"/>
                <w:szCs w:val="20"/>
              </w:rPr>
              <w:t>FHB Reaction</w:t>
            </w:r>
          </w:p>
        </w:tc>
        <w:tc>
          <w:tcPr>
            <w:tcW w:w="2539" w:type="dxa"/>
            <w:vAlign w:val="bottom"/>
          </w:tcPr>
          <w:p w14:paraId="04782C50" w14:textId="5C1065D7" w:rsidR="005963AC" w:rsidRPr="005963AC" w:rsidRDefault="005963AC" w:rsidP="00F31C2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63A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List others or indicate self if using this in variety development. </w:t>
            </w:r>
          </w:p>
        </w:tc>
      </w:tr>
      <w:tr w:rsidR="005963AC" w:rsidRPr="009405A9" w14:paraId="40939EE2" w14:textId="77777777" w:rsidTr="005963AC">
        <w:trPr>
          <w:jc w:val="center"/>
        </w:trPr>
        <w:tc>
          <w:tcPr>
            <w:tcW w:w="3235" w:type="dxa"/>
          </w:tcPr>
          <w:p w14:paraId="36296D70" w14:textId="2D3923D6" w:rsidR="005963AC" w:rsidRPr="009405A9" w:rsidRDefault="005963AC" w:rsidP="00F31C2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sz w:val="20"/>
                <w:szCs w:val="20"/>
              </w:rPr>
              <w:t>Check:</w:t>
            </w:r>
          </w:p>
        </w:tc>
        <w:tc>
          <w:tcPr>
            <w:tcW w:w="2030" w:type="dxa"/>
          </w:tcPr>
          <w:p w14:paraId="119CC91A" w14:textId="7777777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01" w:type="dxa"/>
          </w:tcPr>
          <w:p w14:paraId="2396E217" w14:textId="01862096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39" w:type="dxa"/>
          </w:tcPr>
          <w:p w14:paraId="6E58377B" w14:textId="6F86484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9405A9" w14:paraId="17432ED9" w14:textId="77777777" w:rsidTr="005963AC">
        <w:trPr>
          <w:jc w:val="center"/>
        </w:trPr>
        <w:tc>
          <w:tcPr>
            <w:tcW w:w="3235" w:type="dxa"/>
          </w:tcPr>
          <w:p w14:paraId="7A432E1F" w14:textId="36F72387" w:rsidR="005963AC" w:rsidRPr="009405A9" w:rsidRDefault="005963AC" w:rsidP="00F31C2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0" w:type="dxa"/>
          </w:tcPr>
          <w:p w14:paraId="72298533" w14:textId="7777777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01" w:type="dxa"/>
          </w:tcPr>
          <w:p w14:paraId="4B21514F" w14:textId="46DB9D2C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39" w:type="dxa"/>
          </w:tcPr>
          <w:p w14:paraId="7E4D5C49" w14:textId="4138B150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9405A9" w14:paraId="60DEA269" w14:textId="77777777" w:rsidTr="005963AC">
        <w:trPr>
          <w:jc w:val="center"/>
        </w:trPr>
        <w:tc>
          <w:tcPr>
            <w:tcW w:w="3235" w:type="dxa"/>
          </w:tcPr>
          <w:p w14:paraId="0768FFFF" w14:textId="62888753" w:rsidR="005963AC" w:rsidRPr="009405A9" w:rsidRDefault="005963AC" w:rsidP="00F31C2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0" w:type="dxa"/>
          </w:tcPr>
          <w:p w14:paraId="03979D9E" w14:textId="7777777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01" w:type="dxa"/>
          </w:tcPr>
          <w:p w14:paraId="20B399E1" w14:textId="3DE7E060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39" w:type="dxa"/>
          </w:tcPr>
          <w:p w14:paraId="62317FD9" w14:textId="66C65A71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9405A9" w14:paraId="4FEB0DA5" w14:textId="77777777" w:rsidTr="005963AC">
        <w:trPr>
          <w:jc w:val="center"/>
        </w:trPr>
        <w:tc>
          <w:tcPr>
            <w:tcW w:w="3235" w:type="dxa"/>
          </w:tcPr>
          <w:p w14:paraId="580984BD" w14:textId="2D3C8C8E" w:rsidR="005963AC" w:rsidRPr="009405A9" w:rsidRDefault="005963AC" w:rsidP="00F31C2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0" w:type="dxa"/>
          </w:tcPr>
          <w:p w14:paraId="4167AA3F" w14:textId="7777777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01" w:type="dxa"/>
          </w:tcPr>
          <w:p w14:paraId="4BC34488" w14:textId="6A866899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39" w:type="dxa"/>
          </w:tcPr>
          <w:p w14:paraId="00362466" w14:textId="75FE061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9405A9" w14:paraId="3791B70B" w14:textId="77777777" w:rsidTr="005963AC">
        <w:trPr>
          <w:jc w:val="center"/>
        </w:trPr>
        <w:tc>
          <w:tcPr>
            <w:tcW w:w="3235" w:type="dxa"/>
          </w:tcPr>
          <w:p w14:paraId="077763B6" w14:textId="2A915C38" w:rsidR="005963AC" w:rsidRPr="009405A9" w:rsidRDefault="005963AC" w:rsidP="00F31C2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0" w:type="dxa"/>
          </w:tcPr>
          <w:p w14:paraId="7912F986" w14:textId="7777777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01" w:type="dxa"/>
          </w:tcPr>
          <w:p w14:paraId="44FF261D" w14:textId="40FB059C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39" w:type="dxa"/>
          </w:tcPr>
          <w:p w14:paraId="0A38FEC2" w14:textId="444873DA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9405A9" w14:paraId="5FF1502B" w14:textId="77777777" w:rsidTr="005963AC">
        <w:trPr>
          <w:jc w:val="center"/>
        </w:trPr>
        <w:tc>
          <w:tcPr>
            <w:tcW w:w="3235" w:type="dxa"/>
          </w:tcPr>
          <w:p w14:paraId="6C27E448" w14:textId="071C6922" w:rsidR="005963AC" w:rsidRPr="009405A9" w:rsidRDefault="005963AC" w:rsidP="00F31C2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0" w:type="dxa"/>
          </w:tcPr>
          <w:p w14:paraId="3902081F" w14:textId="7777777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01" w:type="dxa"/>
          </w:tcPr>
          <w:p w14:paraId="61A805E0" w14:textId="67FB914C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39" w:type="dxa"/>
          </w:tcPr>
          <w:p w14:paraId="516D7C57" w14:textId="4BE0B8C0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9405A9" w14:paraId="5C3E27C4" w14:textId="77777777" w:rsidTr="00D942AB">
        <w:trPr>
          <w:jc w:val="center"/>
        </w:trPr>
        <w:tc>
          <w:tcPr>
            <w:tcW w:w="3235" w:type="dxa"/>
          </w:tcPr>
          <w:p w14:paraId="670221BF" w14:textId="77777777" w:rsidR="005963AC" w:rsidRPr="009405A9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0" w:type="dxa"/>
          </w:tcPr>
          <w:p w14:paraId="57D58CC7" w14:textId="77777777" w:rsidR="005963AC" w:rsidRPr="009405A9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01" w:type="dxa"/>
          </w:tcPr>
          <w:p w14:paraId="368699D1" w14:textId="77777777" w:rsidR="005963AC" w:rsidRPr="009405A9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39" w:type="dxa"/>
          </w:tcPr>
          <w:p w14:paraId="64C7B380" w14:textId="77777777" w:rsidR="005963AC" w:rsidRPr="009405A9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9405A9" w14:paraId="3704C33B" w14:textId="77777777" w:rsidTr="005963AC">
        <w:trPr>
          <w:jc w:val="center"/>
        </w:trPr>
        <w:tc>
          <w:tcPr>
            <w:tcW w:w="3235" w:type="dxa"/>
          </w:tcPr>
          <w:p w14:paraId="479D7BC1" w14:textId="6515FEB9" w:rsidR="005963AC" w:rsidRPr="009405A9" w:rsidRDefault="005963AC" w:rsidP="00F31C2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0" w:type="dxa"/>
          </w:tcPr>
          <w:p w14:paraId="422554DF" w14:textId="7777777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01" w:type="dxa"/>
          </w:tcPr>
          <w:p w14:paraId="54A4424E" w14:textId="1DFE5C3D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39" w:type="dxa"/>
          </w:tcPr>
          <w:p w14:paraId="7FA177CC" w14:textId="49CD53D5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732F4C0" w14:textId="0ECB8576" w:rsidR="003861D6" w:rsidRPr="005046DD" w:rsidRDefault="006D7781" w:rsidP="008568F7">
      <w:pPr>
        <w:ind w:left="360" w:hanging="36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br w:type="page"/>
      </w:r>
      <w:r w:rsidR="00F07914">
        <w:rPr>
          <w:rFonts w:asciiTheme="minorHAnsi" w:hAnsiTheme="minorHAnsi" w:cstheme="minorHAnsi"/>
          <w:b/>
        </w:rPr>
        <w:lastRenderedPageBreak/>
        <w:t>9</w:t>
      </w:r>
      <w:r w:rsidR="004D5237" w:rsidRPr="00A56419">
        <w:rPr>
          <w:rFonts w:asciiTheme="minorHAnsi" w:hAnsiTheme="minorHAnsi" w:cstheme="minorHAnsi"/>
          <w:b/>
        </w:rPr>
        <w:t>.</w:t>
      </w:r>
      <w:r w:rsidR="004D5237">
        <w:rPr>
          <w:rFonts w:asciiTheme="minorHAnsi" w:hAnsiTheme="minorHAnsi" w:cstheme="minorHAnsi"/>
          <w:b/>
        </w:rPr>
        <w:tab/>
      </w:r>
      <w:r w:rsidR="003861D6" w:rsidRPr="00A56419">
        <w:rPr>
          <w:rFonts w:asciiTheme="minorHAnsi" w:hAnsiTheme="minorHAnsi" w:cstheme="minorHAnsi"/>
        </w:rPr>
        <w:t xml:space="preserve">List any challenges or concerns breeders have expressed as obstacles to incorporating your germplasm (yield, maturity, quality, etc.) and what you are doing to improve these areas. </w:t>
      </w:r>
    </w:p>
    <w:p w14:paraId="46AD4820" w14:textId="1DA88F78" w:rsidR="003861D6" w:rsidRDefault="003861D6" w:rsidP="008568F7">
      <w:pPr>
        <w:ind w:left="360" w:hanging="360"/>
        <w:rPr>
          <w:rFonts w:asciiTheme="minorHAnsi" w:hAnsiTheme="minorHAnsi" w:cstheme="minorHAnsi"/>
        </w:rPr>
      </w:pPr>
    </w:p>
    <w:p w14:paraId="66949E2C" w14:textId="6E84E4EF" w:rsidR="004D5237" w:rsidRDefault="004D5237" w:rsidP="008568F7">
      <w:pPr>
        <w:ind w:left="360" w:hanging="360"/>
        <w:rPr>
          <w:rFonts w:asciiTheme="minorHAnsi" w:hAnsiTheme="minorHAnsi" w:cstheme="minorHAnsi"/>
        </w:rPr>
      </w:pPr>
    </w:p>
    <w:p w14:paraId="7B4F94B0" w14:textId="37082B7C" w:rsidR="004D5237" w:rsidRDefault="004D5237" w:rsidP="008568F7">
      <w:pPr>
        <w:ind w:left="360" w:hanging="360"/>
        <w:rPr>
          <w:rFonts w:asciiTheme="minorHAnsi" w:hAnsiTheme="minorHAnsi" w:cstheme="minorHAnsi"/>
        </w:rPr>
      </w:pPr>
    </w:p>
    <w:p w14:paraId="4F78FE26" w14:textId="77777777" w:rsidR="004D5237" w:rsidRPr="00A56419" w:rsidRDefault="004D5237" w:rsidP="008568F7">
      <w:pPr>
        <w:ind w:left="360" w:hanging="360"/>
        <w:rPr>
          <w:rFonts w:asciiTheme="minorHAnsi" w:hAnsiTheme="minorHAnsi" w:cstheme="minorHAnsi"/>
        </w:rPr>
      </w:pPr>
    </w:p>
    <w:p w14:paraId="6B6F5B8C" w14:textId="3F436CC3" w:rsidR="003861D6" w:rsidRPr="00A56419" w:rsidRDefault="00F07914" w:rsidP="008568F7">
      <w:pPr>
        <w:spacing w:after="8"/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10</w:t>
      </w:r>
      <w:r w:rsidR="003861D6" w:rsidRPr="00A56419">
        <w:rPr>
          <w:rFonts w:asciiTheme="minorHAnsi" w:hAnsiTheme="minorHAnsi" w:cstheme="minorHAnsi"/>
          <w:b/>
        </w:rPr>
        <w:t>.</w:t>
      </w:r>
      <w:r w:rsidR="003861D6" w:rsidRPr="00A56419">
        <w:rPr>
          <w:rFonts w:asciiTheme="minorHAnsi" w:hAnsiTheme="minorHAnsi" w:cstheme="minorHAnsi"/>
        </w:rPr>
        <w:t xml:space="preserve"> How do you distribute new material to your cooperators, and what type of breeding material do you typically provide (original novel resistance lines, backcross lines in elite backgrounds, etc.)</w:t>
      </w:r>
      <w:r w:rsidR="00AF244A" w:rsidRPr="00A56419">
        <w:rPr>
          <w:rFonts w:asciiTheme="minorHAnsi" w:hAnsiTheme="minorHAnsi" w:cstheme="minorHAnsi"/>
        </w:rPr>
        <w:t>?</w:t>
      </w:r>
    </w:p>
    <w:p w14:paraId="1AFE9A17" w14:textId="6FBAEA4B" w:rsidR="003861D6" w:rsidRDefault="003861D6" w:rsidP="008568F7">
      <w:pPr>
        <w:ind w:left="360" w:hanging="360"/>
        <w:rPr>
          <w:rFonts w:asciiTheme="minorHAnsi" w:hAnsiTheme="minorHAnsi" w:cstheme="minorHAnsi"/>
        </w:rPr>
      </w:pPr>
    </w:p>
    <w:p w14:paraId="70BB2E10" w14:textId="57E30E87" w:rsidR="004D5237" w:rsidRDefault="004D5237" w:rsidP="008568F7">
      <w:pPr>
        <w:ind w:left="360" w:hanging="360"/>
        <w:rPr>
          <w:rFonts w:asciiTheme="minorHAnsi" w:hAnsiTheme="minorHAnsi" w:cstheme="minorHAnsi"/>
        </w:rPr>
      </w:pPr>
    </w:p>
    <w:p w14:paraId="3CB12E7B" w14:textId="7450EB90" w:rsidR="004D5237" w:rsidRDefault="004D5237" w:rsidP="008568F7">
      <w:pPr>
        <w:ind w:left="360" w:hanging="360"/>
        <w:rPr>
          <w:rFonts w:asciiTheme="minorHAnsi" w:hAnsiTheme="minorHAnsi" w:cstheme="minorHAnsi"/>
        </w:rPr>
      </w:pPr>
    </w:p>
    <w:p w14:paraId="30A480CA" w14:textId="77777777" w:rsidR="004D5237" w:rsidRPr="00A56419" w:rsidRDefault="004D5237" w:rsidP="008568F7">
      <w:pPr>
        <w:ind w:left="360" w:hanging="360"/>
        <w:rPr>
          <w:rFonts w:asciiTheme="minorHAnsi" w:hAnsiTheme="minorHAnsi" w:cstheme="minorHAnsi"/>
        </w:rPr>
      </w:pPr>
    </w:p>
    <w:p w14:paraId="3EC7A753" w14:textId="3322F3C1" w:rsidR="007855A4" w:rsidRDefault="003861D6" w:rsidP="008568F7">
      <w:pPr>
        <w:spacing w:after="8"/>
        <w:ind w:left="360" w:hanging="36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1</w:t>
      </w:r>
      <w:r w:rsidR="00F07914">
        <w:rPr>
          <w:rFonts w:asciiTheme="minorHAnsi" w:hAnsiTheme="minorHAnsi" w:cstheme="minorHAnsi"/>
          <w:b/>
        </w:rPr>
        <w:t>1</w:t>
      </w:r>
      <w:r w:rsidRPr="00A56419">
        <w:rPr>
          <w:rFonts w:asciiTheme="minorHAnsi" w:hAnsiTheme="minorHAnsi" w:cstheme="minorHAnsi"/>
        </w:rPr>
        <w:t xml:space="preserve">. </w:t>
      </w:r>
      <w:r w:rsidR="00A62342">
        <w:rPr>
          <w:rFonts w:asciiTheme="minorHAnsi" w:hAnsiTheme="minorHAnsi" w:cstheme="minorHAnsi"/>
        </w:rPr>
        <w:tab/>
      </w:r>
      <w:r w:rsidRPr="00A56419">
        <w:rPr>
          <w:rFonts w:asciiTheme="minorHAnsi" w:hAnsiTheme="minorHAnsi" w:cstheme="minorHAnsi"/>
        </w:rPr>
        <w:t xml:space="preserve">Which breeders do you cooperate with in order to choose what elite lines or varieties you will introduce new material into?  </w:t>
      </w:r>
    </w:p>
    <w:p w14:paraId="59AF2DDF" w14:textId="31ED95A2" w:rsidR="00A62342" w:rsidRDefault="00A62342" w:rsidP="00A62342">
      <w:pPr>
        <w:spacing w:after="8"/>
        <w:ind w:left="540" w:hanging="540"/>
        <w:rPr>
          <w:rFonts w:asciiTheme="minorHAnsi" w:hAnsiTheme="minorHAnsi" w:cstheme="minorHAnsi"/>
        </w:rPr>
      </w:pPr>
    </w:p>
    <w:p w14:paraId="02922FF0" w14:textId="3D45B3A0" w:rsidR="004D5237" w:rsidRDefault="004D5237" w:rsidP="00A62342">
      <w:pPr>
        <w:spacing w:after="8"/>
        <w:ind w:left="540" w:hanging="540"/>
        <w:rPr>
          <w:rFonts w:asciiTheme="minorHAnsi" w:hAnsiTheme="minorHAnsi" w:cstheme="minorHAnsi"/>
        </w:rPr>
      </w:pPr>
    </w:p>
    <w:p w14:paraId="3608C5C3" w14:textId="77777777" w:rsidR="004D5237" w:rsidRPr="00A56419" w:rsidRDefault="004D5237" w:rsidP="00A62342">
      <w:pPr>
        <w:spacing w:after="8"/>
        <w:ind w:left="540" w:hanging="540"/>
        <w:rPr>
          <w:rFonts w:asciiTheme="minorHAnsi" w:hAnsiTheme="minorHAnsi" w:cstheme="minorHAnsi"/>
        </w:rPr>
      </w:pPr>
    </w:p>
    <w:sectPr w:rsidR="004D5237" w:rsidRPr="00A56419" w:rsidSect="00152428">
      <w:headerReference w:type="default" r:id="rId8"/>
      <w:footerReference w:type="default" r:id="rId9"/>
      <w:pgSz w:w="12240" w:h="15840"/>
      <w:pgMar w:top="1080" w:right="1170" w:bottom="720" w:left="1260" w:header="540" w:footer="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052FA2" w14:textId="77777777" w:rsidR="00824817" w:rsidRDefault="00824817" w:rsidP="00A802E0">
      <w:r>
        <w:separator/>
      </w:r>
    </w:p>
  </w:endnote>
  <w:endnote w:type="continuationSeparator" w:id="0">
    <w:p w14:paraId="31DD745F" w14:textId="77777777" w:rsidR="00824817" w:rsidRDefault="00824817" w:rsidP="00A802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7F3C9F" w14:textId="3238FE25" w:rsidR="003E684E" w:rsidRPr="004D5237" w:rsidRDefault="003E684E" w:rsidP="00504CF3">
    <w:pPr>
      <w:pStyle w:val="Footer"/>
      <w:tabs>
        <w:tab w:val="clear" w:pos="9360"/>
        <w:tab w:val="right" w:pos="9720"/>
      </w:tabs>
      <w:rPr>
        <w:rFonts w:asciiTheme="minorHAnsi" w:hAnsiTheme="minorHAnsi" w:cstheme="minorHAnsi"/>
        <w:sz w:val="18"/>
        <w:szCs w:val="18"/>
      </w:rPr>
    </w:pPr>
    <w:r w:rsidRPr="004D5237">
      <w:rPr>
        <w:rFonts w:asciiTheme="minorHAnsi" w:hAnsiTheme="minorHAnsi" w:cstheme="minorHAnsi"/>
        <w:sz w:val="18"/>
        <w:szCs w:val="18"/>
      </w:rPr>
      <w:tab/>
      <w:t xml:space="preserve">Page </w:t>
    </w:r>
    <w:r w:rsidRPr="004D5237">
      <w:rPr>
        <w:rFonts w:asciiTheme="minorHAnsi" w:hAnsiTheme="minorHAnsi" w:cstheme="minorHAnsi"/>
        <w:b/>
        <w:bCs/>
        <w:sz w:val="18"/>
        <w:szCs w:val="18"/>
      </w:rPr>
      <w:fldChar w:fldCharType="begin"/>
    </w:r>
    <w:r w:rsidRPr="004D5237">
      <w:rPr>
        <w:rFonts w:asciiTheme="minorHAnsi" w:hAnsiTheme="minorHAnsi" w:cstheme="minorHAnsi"/>
        <w:b/>
        <w:bCs/>
        <w:sz w:val="18"/>
        <w:szCs w:val="18"/>
      </w:rPr>
      <w:instrText xml:space="preserve"> PAGE </w:instrText>
    </w:r>
    <w:r w:rsidRPr="004D5237">
      <w:rPr>
        <w:rFonts w:asciiTheme="minorHAnsi" w:hAnsiTheme="minorHAnsi" w:cstheme="minorHAnsi"/>
        <w:b/>
        <w:bCs/>
        <w:sz w:val="18"/>
        <w:szCs w:val="18"/>
      </w:rPr>
      <w:fldChar w:fldCharType="separate"/>
    </w:r>
    <w:r w:rsidR="005142F7" w:rsidRPr="004D5237">
      <w:rPr>
        <w:rFonts w:asciiTheme="minorHAnsi" w:hAnsiTheme="minorHAnsi" w:cstheme="minorHAnsi"/>
        <w:b/>
        <w:bCs/>
        <w:noProof/>
        <w:sz w:val="18"/>
        <w:szCs w:val="18"/>
      </w:rPr>
      <w:t>1</w:t>
    </w:r>
    <w:r w:rsidRPr="004D5237">
      <w:rPr>
        <w:rFonts w:asciiTheme="minorHAnsi" w:hAnsiTheme="minorHAnsi" w:cstheme="minorHAnsi"/>
        <w:b/>
        <w:bCs/>
        <w:sz w:val="18"/>
        <w:szCs w:val="18"/>
      </w:rPr>
      <w:fldChar w:fldCharType="end"/>
    </w:r>
    <w:r w:rsidRPr="004D5237">
      <w:rPr>
        <w:rFonts w:asciiTheme="minorHAnsi" w:hAnsiTheme="minorHAnsi" w:cstheme="minorHAnsi"/>
        <w:b/>
        <w:bCs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0A837D" w14:textId="77777777" w:rsidR="00824817" w:rsidRDefault="00824817" w:rsidP="00A802E0">
      <w:r>
        <w:separator/>
      </w:r>
    </w:p>
  </w:footnote>
  <w:footnote w:type="continuationSeparator" w:id="0">
    <w:p w14:paraId="0073AD93" w14:textId="77777777" w:rsidR="00824817" w:rsidRDefault="00824817" w:rsidP="00A802E0">
      <w:r>
        <w:continuationSeparator/>
      </w:r>
    </w:p>
  </w:footnote>
  <w:footnote w:id="1">
    <w:p w14:paraId="595996F1" w14:textId="77777777" w:rsidR="003E684E" w:rsidRPr="003C1D18" w:rsidRDefault="003E684E">
      <w:pPr>
        <w:pStyle w:val="FootnoteText"/>
        <w:rPr>
          <w:rFonts w:asciiTheme="minorHAnsi" w:hAnsiTheme="minorHAnsi" w:cstheme="minorHAnsi"/>
        </w:rPr>
      </w:pPr>
      <w:r w:rsidRPr="003C1D18">
        <w:rPr>
          <w:rStyle w:val="FootnoteReference"/>
          <w:rFonts w:asciiTheme="minorHAnsi" w:hAnsiTheme="minorHAnsi" w:cstheme="minorHAnsi"/>
        </w:rPr>
        <w:t>*</w:t>
      </w:r>
      <w:r w:rsidRPr="003C1D18">
        <w:rPr>
          <w:rFonts w:asciiTheme="minorHAnsi" w:hAnsiTheme="minorHAnsi" w:cstheme="minorHAnsi"/>
        </w:rPr>
        <w:t xml:space="preserve"> What constitutes a cross for FHB?</w:t>
      </w:r>
    </w:p>
    <w:p w14:paraId="5D008CEA" w14:textId="77777777" w:rsidR="003E684E" w:rsidRPr="003C1D18" w:rsidRDefault="003E684E" w:rsidP="00A802E0">
      <w:pPr>
        <w:pStyle w:val="FootnoteText"/>
        <w:ind w:left="360" w:hanging="360"/>
        <w:rPr>
          <w:rFonts w:asciiTheme="minorHAnsi" w:hAnsiTheme="minorHAnsi" w:cstheme="minorHAnsi"/>
        </w:rPr>
      </w:pPr>
      <w:r w:rsidRPr="003C1D18">
        <w:rPr>
          <w:rFonts w:asciiTheme="minorHAnsi" w:hAnsiTheme="minorHAnsi" w:cstheme="minorHAnsi"/>
        </w:rPr>
        <w:t xml:space="preserve">  1) at least one parent carrying a defined QTL;</w:t>
      </w:r>
    </w:p>
    <w:p w14:paraId="792AE663" w14:textId="77777777" w:rsidR="003E684E" w:rsidRPr="003C1D18" w:rsidRDefault="003E684E" w:rsidP="00A802E0">
      <w:pPr>
        <w:pStyle w:val="FootnoteText"/>
        <w:ind w:left="360" w:hanging="360"/>
        <w:rPr>
          <w:rFonts w:asciiTheme="minorHAnsi" w:hAnsiTheme="minorHAnsi" w:cstheme="minorHAnsi"/>
        </w:rPr>
      </w:pPr>
      <w:r w:rsidRPr="003C1D18">
        <w:rPr>
          <w:rFonts w:asciiTheme="minorHAnsi" w:hAnsiTheme="minorHAnsi" w:cstheme="minorHAnsi"/>
        </w:rPr>
        <w:t xml:space="preserve">  2) at least one parent having at least moderate FHB resistance; or</w:t>
      </w:r>
    </w:p>
    <w:p w14:paraId="7DD56E0E" w14:textId="77777777" w:rsidR="003E684E" w:rsidRPr="003C1D18" w:rsidRDefault="003E684E" w:rsidP="00A802E0">
      <w:pPr>
        <w:pStyle w:val="FootnoteText"/>
        <w:ind w:left="360" w:hanging="360"/>
        <w:rPr>
          <w:rFonts w:asciiTheme="minorHAnsi" w:hAnsiTheme="minorHAnsi" w:cstheme="minorHAnsi"/>
        </w:rPr>
      </w:pPr>
      <w:r w:rsidRPr="003C1D18">
        <w:rPr>
          <w:rFonts w:asciiTheme="minorHAnsi" w:hAnsiTheme="minorHAnsi" w:cstheme="minorHAnsi"/>
        </w:rPr>
        <w:t xml:space="preserve">  3) in cases where 1) or 2) are </w:t>
      </w:r>
      <w:r w:rsidRPr="003C1D18">
        <w:rPr>
          <w:rFonts w:asciiTheme="minorHAnsi" w:hAnsiTheme="minorHAnsi" w:cstheme="minorHAnsi"/>
          <w:u w:val="single"/>
        </w:rPr>
        <w:t>not</w:t>
      </w:r>
      <w:r w:rsidRPr="003C1D18">
        <w:rPr>
          <w:rFonts w:asciiTheme="minorHAnsi" w:hAnsiTheme="minorHAnsi" w:cstheme="minorHAnsi"/>
        </w:rPr>
        <w:t xml:space="preserve"> met, progeny undergo FHB evaluation such that lines with MS or worse reactions are </w:t>
      </w:r>
      <w:r w:rsidRPr="003C1D18">
        <w:rPr>
          <w:rFonts w:asciiTheme="minorHAnsi" w:hAnsiTheme="minorHAnsi" w:cstheme="minorHAnsi"/>
          <w:u w:val="single"/>
        </w:rPr>
        <w:t>not</w:t>
      </w:r>
      <w:r w:rsidRPr="003C1D18">
        <w:rPr>
          <w:rFonts w:asciiTheme="minorHAnsi" w:hAnsiTheme="minorHAnsi" w:cstheme="minorHAnsi"/>
        </w:rPr>
        <w:t xml:space="preserve"> releas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3A5140" w14:textId="50241AEB" w:rsidR="003E684E" w:rsidRPr="004D5237" w:rsidRDefault="00F07914" w:rsidP="004F1B30">
    <w:pPr>
      <w:pStyle w:val="Header"/>
      <w:tabs>
        <w:tab w:val="clear" w:pos="9360"/>
        <w:tab w:val="right" w:pos="9810"/>
      </w:tabs>
      <w:rPr>
        <w:rFonts w:asciiTheme="minorHAnsi" w:hAnsiTheme="minorHAnsi" w:cstheme="minorHAnsi"/>
        <w:sz w:val="16"/>
        <w:szCs w:val="16"/>
      </w:rPr>
    </w:pPr>
    <w:r w:rsidRPr="004D5237">
      <w:rPr>
        <w:rFonts w:asciiTheme="minorHAnsi" w:hAnsiTheme="minorHAnsi" w:cstheme="minorHAnsi"/>
        <w:noProof/>
        <w:color w:val="9E0019"/>
        <w:sz w:val="18"/>
        <w:szCs w:val="18"/>
      </w:rPr>
      <w:drawing>
        <wp:anchor distT="0" distB="0" distL="114300" distR="114300" simplePos="0" relativeHeight="251659264" behindDoc="1" locked="0" layoutInCell="1" allowOverlap="1" wp14:anchorId="30ECD09D" wp14:editId="7A4BB497">
          <wp:simplePos x="0" y="0"/>
          <wp:positionH relativeFrom="rightMargin">
            <wp:posOffset>85725</wp:posOffset>
          </wp:positionH>
          <wp:positionV relativeFrom="paragraph">
            <wp:posOffset>9525</wp:posOffset>
          </wp:positionV>
          <wp:extent cx="175895" cy="173990"/>
          <wp:effectExtent l="0" t="0" r="0" b="0"/>
          <wp:wrapNone/>
          <wp:docPr id="3" name="Picture 3" descr="scablogo_no tex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scablogo_no tex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895" cy="173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E684E" w:rsidRPr="004D5237">
      <w:rPr>
        <w:rFonts w:asciiTheme="minorHAnsi" w:hAnsiTheme="minorHAnsi" w:cstheme="minorHAnsi"/>
        <w:sz w:val="16"/>
        <w:szCs w:val="16"/>
      </w:rPr>
      <w:t>USWBSI</w:t>
    </w:r>
    <w:r w:rsidR="003E684E" w:rsidRPr="004D5237">
      <w:rPr>
        <w:rFonts w:asciiTheme="minorHAnsi" w:hAnsiTheme="minorHAnsi" w:cstheme="minorHAnsi"/>
        <w:sz w:val="16"/>
        <w:szCs w:val="16"/>
      </w:rPr>
      <w:tab/>
    </w:r>
    <w:r w:rsidR="003E684E" w:rsidRPr="004D5237">
      <w:rPr>
        <w:rFonts w:asciiTheme="minorHAnsi" w:hAnsiTheme="minorHAnsi" w:cstheme="minorHAnsi"/>
        <w:sz w:val="16"/>
        <w:szCs w:val="16"/>
      </w:rPr>
      <w:tab/>
      <w:t>Pre-Breeding/Germplas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1C43E8"/>
    <w:multiLevelType w:val="hybridMultilevel"/>
    <w:tmpl w:val="037E59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B893768"/>
    <w:multiLevelType w:val="hybridMultilevel"/>
    <w:tmpl w:val="D892D772"/>
    <w:lvl w:ilvl="0" w:tplc="A6CA1EB8">
      <w:start w:val="1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21320586">
    <w:abstractNumId w:val="0"/>
  </w:num>
  <w:num w:numId="2" w16cid:durableId="16754521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TM1tDQ0MbA0szRR0lEKTi0uzszPAykwrAUA6T5h2SwAAAA="/>
  </w:docVars>
  <w:rsids>
    <w:rsidRoot w:val="000664F9"/>
    <w:rsid w:val="000063D5"/>
    <w:rsid w:val="00017E28"/>
    <w:rsid w:val="00027C48"/>
    <w:rsid w:val="0003096D"/>
    <w:rsid w:val="00042BA4"/>
    <w:rsid w:val="000664F9"/>
    <w:rsid w:val="00066517"/>
    <w:rsid w:val="00095E42"/>
    <w:rsid w:val="000D52EA"/>
    <w:rsid w:val="000D5DE7"/>
    <w:rsid w:val="00112E57"/>
    <w:rsid w:val="001264B5"/>
    <w:rsid w:val="001312F3"/>
    <w:rsid w:val="00134C2B"/>
    <w:rsid w:val="00142797"/>
    <w:rsid w:val="00152428"/>
    <w:rsid w:val="00177278"/>
    <w:rsid w:val="00182CA2"/>
    <w:rsid w:val="00183544"/>
    <w:rsid w:val="001940B4"/>
    <w:rsid w:val="0019445E"/>
    <w:rsid w:val="001A4530"/>
    <w:rsid w:val="001D5717"/>
    <w:rsid w:val="001E59A3"/>
    <w:rsid w:val="00200F49"/>
    <w:rsid w:val="002054EB"/>
    <w:rsid w:val="00213D72"/>
    <w:rsid w:val="002165EB"/>
    <w:rsid w:val="002252D5"/>
    <w:rsid w:val="0024063A"/>
    <w:rsid w:val="00243F2B"/>
    <w:rsid w:val="0026321F"/>
    <w:rsid w:val="002707D2"/>
    <w:rsid w:val="00280634"/>
    <w:rsid w:val="0029192C"/>
    <w:rsid w:val="00291A3A"/>
    <w:rsid w:val="002C6E32"/>
    <w:rsid w:val="002E7CE3"/>
    <w:rsid w:val="002F20F4"/>
    <w:rsid w:val="003861D6"/>
    <w:rsid w:val="00386414"/>
    <w:rsid w:val="003A5F0E"/>
    <w:rsid w:val="003C1D18"/>
    <w:rsid w:val="003D4CA9"/>
    <w:rsid w:val="003E684E"/>
    <w:rsid w:val="004125F9"/>
    <w:rsid w:val="00444DE6"/>
    <w:rsid w:val="004477E7"/>
    <w:rsid w:val="004557C5"/>
    <w:rsid w:val="00487856"/>
    <w:rsid w:val="004B040A"/>
    <w:rsid w:val="004B6540"/>
    <w:rsid w:val="004D5237"/>
    <w:rsid w:val="004E50A4"/>
    <w:rsid w:val="004F1B30"/>
    <w:rsid w:val="004F7E5B"/>
    <w:rsid w:val="005046DD"/>
    <w:rsid w:val="00504CF3"/>
    <w:rsid w:val="005055E2"/>
    <w:rsid w:val="00506122"/>
    <w:rsid w:val="005142F7"/>
    <w:rsid w:val="00520239"/>
    <w:rsid w:val="00523FBE"/>
    <w:rsid w:val="00524566"/>
    <w:rsid w:val="005426E5"/>
    <w:rsid w:val="00545C69"/>
    <w:rsid w:val="00547527"/>
    <w:rsid w:val="00550A4D"/>
    <w:rsid w:val="005963AC"/>
    <w:rsid w:val="005A1281"/>
    <w:rsid w:val="005B0ED5"/>
    <w:rsid w:val="005B32F2"/>
    <w:rsid w:val="005C01E1"/>
    <w:rsid w:val="005C37AC"/>
    <w:rsid w:val="005E2063"/>
    <w:rsid w:val="005F2F5F"/>
    <w:rsid w:val="006179F0"/>
    <w:rsid w:val="0063202A"/>
    <w:rsid w:val="00665380"/>
    <w:rsid w:val="006736D6"/>
    <w:rsid w:val="006812F8"/>
    <w:rsid w:val="0069454A"/>
    <w:rsid w:val="00694FE9"/>
    <w:rsid w:val="006B4D69"/>
    <w:rsid w:val="006D7781"/>
    <w:rsid w:val="00705FF4"/>
    <w:rsid w:val="00710DF3"/>
    <w:rsid w:val="00762D0F"/>
    <w:rsid w:val="0077519A"/>
    <w:rsid w:val="00775631"/>
    <w:rsid w:val="00776759"/>
    <w:rsid w:val="00781A0F"/>
    <w:rsid w:val="007855A4"/>
    <w:rsid w:val="00790B35"/>
    <w:rsid w:val="007D07C6"/>
    <w:rsid w:val="007E5BAE"/>
    <w:rsid w:val="007E5F75"/>
    <w:rsid w:val="00801336"/>
    <w:rsid w:val="00804DC1"/>
    <w:rsid w:val="00823EE5"/>
    <w:rsid w:val="00824817"/>
    <w:rsid w:val="008409D7"/>
    <w:rsid w:val="008439A9"/>
    <w:rsid w:val="008512CD"/>
    <w:rsid w:val="0085441F"/>
    <w:rsid w:val="008546F9"/>
    <w:rsid w:val="008568F7"/>
    <w:rsid w:val="008A4976"/>
    <w:rsid w:val="008C6C91"/>
    <w:rsid w:val="008F1A00"/>
    <w:rsid w:val="008F5048"/>
    <w:rsid w:val="00901C28"/>
    <w:rsid w:val="00907C30"/>
    <w:rsid w:val="009151BC"/>
    <w:rsid w:val="009405A9"/>
    <w:rsid w:val="00951458"/>
    <w:rsid w:val="0099485D"/>
    <w:rsid w:val="009E334C"/>
    <w:rsid w:val="009F0C59"/>
    <w:rsid w:val="009F15C4"/>
    <w:rsid w:val="00A0015A"/>
    <w:rsid w:val="00A176F7"/>
    <w:rsid w:val="00A1773E"/>
    <w:rsid w:val="00A23FCD"/>
    <w:rsid w:val="00A5029B"/>
    <w:rsid w:val="00A56419"/>
    <w:rsid w:val="00A56FE4"/>
    <w:rsid w:val="00A62342"/>
    <w:rsid w:val="00A74267"/>
    <w:rsid w:val="00A802E0"/>
    <w:rsid w:val="00AA1E28"/>
    <w:rsid w:val="00AD2E43"/>
    <w:rsid w:val="00AE5B13"/>
    <w:rsid w:val="00AF244A"/>
    <w:rsid w:val="00B14AB5"/>
    <w:rsid w:val="00B25FD9"/>
    <w:rsid w:val="00B41777"/>
    <w:rsid w:val="00B77B91"/>
    <w:rsid w:val="00B8775F"/>
    <w:rsid w:val="00BA0620"/>
    <w:rsid w:val="00BC32EF"/>
    <w:rsid w:val="00BC7BAB"/>
    <w:rsid w:val="00C15716"/>
    <w:rsid w:val="00C82ED4"/>
    <w:rsid w:val="00C85DF4"/>
    <w:rsid w:val="00CA48E6"/>
    <w:rsid w:val="00CB2526"/>
    <w:rsid w:val="00D16FB3"/>
    <w:rsid w:val="00D176D0"/>
    <w:rsid w:val="00D266C9"/>
    <w:rsid w:val="00D330A9"/>
    <w:rsid w:val="00D33B99"/>
    <w:rsid w:val="00D366F6"/>
    <w:rsid w:val="00D37570"/>
    <w:rsid w:val="00D3760F"/>
    <w:rsid w:val="00D63649"/>
    <w:rsid w:val="00D83E50"/>
    <w:rsid w:val="00DB7DD5"/>
    <w:rsid w:val="00DC149B"/>
    <w:rsid w:val="00DD00E6"/>
    <w:rsid w:val="00E478BE"/>
    <w:rsid w:val="00EA5DAB"/>
    <w:rsid w:val="00EA7532"/>
    <w:rsid w:val="00EC7059"/>
    <w:rsid w:val="00ED20CD"/>
    <w:rsid w:val="00EE35B5"/>
    <w:rsid w:val="00EE5351"/>
    <w:rsid w:val="00F040F2"/>
    <w:rsid w:val="00F056DA"/>
    <w:rsid w:val="00F0624A"/>
    <w:rsid w:val="00F07914"/>
    <w:rsid w:val="00F231E6"/>
    <w:rsid w:val="00F30C3C"/>
    <w:rsid w:val="00F31C23"/>
    <w:rsid w:val="00F40061"/>
    <w:rsid w:val="00F50B34"/>
    <w:rsid w:val="00F9128B"/>
    <w:rsid w:val="00F92EC6"/>
    <w:rsid w:val="00FC6C61"/>
    <w:rsid w:val="00FE2956"/>
    <w:rsid w:val="00FE3602"/>
    <w:rsid w:val="00FF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3D097A"/>
  <w15:chartTrackingRefBased/>
  <w15:docId w15:val="{BCF2D75C-CF32-4C68-9862-8FBDA0D58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E35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A802E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802E0"/>
  </w:style>
  <w:style w:type="character" w:styleId="FootnoteReference">
    <w:name w:val="footnote reference"/>
    <w:rsid w:val="00A802E0"/>
    <w:rPr>
      <w:vertAlign w:val="superscript"/>
    </w:rPr>
  </w:style>
  <w:style w:type="paragraph" w:styleId="Header">
    <w:name w:val="header"/>
    <w:basedOn w:val="Normal"/>
    <w:link w:val="HeaderChar"/>
    <w:rsid w:val="00504CF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04CF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04CF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04CF3"/>
    <w:rPr>
      <w:sz w:val="24"/>
      <w:szCs w:val="24"/>
    </w:rPr>
  </w:style>
  <w:style w:type="character" w:styleId="CommentReference">
    <w:name w:val="annotation reference"/>
    <w:basedOn w:val="DefaultParagraphFont"/>
    <w:rsid w:val="002806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806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0634"/>
  </w:style>
  <w:style w:type="paragraph" w:styleId="CommentSubject">
    <w:name w:val="annotation subject"/>
    <w:basedOn w:val="CommentText"/>
    <w:next w:val="CommentText"/>
    <w:link w:val="CommentSubjectChar"/>
    <w:rsid w:val="002806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80634"/>
    <w:rPr>
      <w:b/>
      <w:bCs/>
    </w:rPr>
  </w:style>
  <w:style w:type="paragraph" w:styleId="Revision">
    <w:name w:val="Revision"/>
    <w:hidden/>
    <w:uiPriority w:val="99"/>
    <w:semiHidden/>
    <w:rsid w:val="00280634"/>
    <w:rPr>
      <w:sz w:val="24"/>
      <w:szCs w:val="24"/>
    </w:rPr>
  </w:style>
  <w:style w:type="paragraph" w:styleId="BalloonText">
    <w:name w:val="Balloon Text"/>
    <w:basedOn w:val="Normal"/>
    <w:link w:val="BalloonTextChar"/>
    <w:rsid w:val="002806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80634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D20C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99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DD3265-6424-4A01-B8F0-BCDD29F5B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HB Breeding Program Summary Form</vt:lpstr>
    </vt:vector>
  </TitlesOfParts>
  <Company>ScabUSA</Company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HB Breeding Program Summary Form</dc:title>
  <dc:subject/>
  <dc:creator>Fred Kolb</dc:creator>
  <cp:keywords/>
  <cp:lastModifiedBy>Michelle J Bjerkness</cp:lastModifiedBy>
  <cp:revision>4</cp:revision>
  <cp:lastPrinted>2011-05-24T20:18:00Z</cp:lastPrinted>
  <dcterms:created xsi:type="dcterms:W3CDTF">2026-06-18T18:21:00Z</dcterms:created>
  <dcterms:modified xsi:type="dcterms:W3CDTF">2026-06-18T18:24:00Z</dcterms:modified>
</cp:coreProperties>
</file>